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hAnsiTheme="majorHAnsi" w:cstheme="majorHAnsi"/>
          <w:sz w:val="24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1839B6AA" w:rsidR="00153C44" w:rsidRPr="0016665A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  <w:proofErr w:type="spellStart"/>
          <w:r w:rsidRPr="0016665A">
            <w:rPr>
              <w:rFonts w:asciiTheme="majorHAnsi" w:hAnsiTheme="majorHAnsi" w:cstheme="majorHAnsi"/>
              <w:sz w:val="96"/>
              <w:szCs w:val="96"/>
            </w:rPr>
            <w:t>Cine</w:t>
          </w:r>
          <w:r w:rsidRPr="0016665A">
            <w:rPr>
              <w:rFonts w:asciiTheme="majorHAnsi" w:hAnsiTheme="majorHAnsi" w:cstheme="majorHAnsi"/>
              <w:color w:val="FFFFFF" w:themeColor="background1"/>
              <w:sz w:val="96"/>
              <w:szCs w:val="96"/>
              <w:highlight w:val="blue"/>
            </w:rPr>
            <w:t>Hub</w:t>
          </w:r>
          <w:proofErr w:type="spellEnd"/>
        </w:p>
        <w:p w14:paraId="79216980" w14:textId="77777777" w:rsidR="008B60B7" w:rsidRPr="0016665A" w:rsidRDefault="008B60B7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</w:p>
        <w:tbl>
          <w:tblPr>
            <w:tblStyle w:val="Grigliatabella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14"/>
          </w:tblGrid>
          <w:tr w:rsidR="008B60B7" w:rsidRPr="0016665A" w14:paraId="747E0D81" w14:textId="77777777" w:rsidTr="008B60B7">
            <w:trPr>
              <w:jc w:val="center"/>
            </w:trPr>
            <w:tc>
              <w:tcPr>
                <w:tcW w:w="3114" w:type="dxa"/>
              </w:tcPr>
              <w:p w14:paraId="438F88C0" w14:textId="41B16517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 xml:space="preserve">Fabio </w:t>
                </w:r>
                <w:proofErr w:type="spellStart"/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Buracchi</w:t>
                </w:r>
                <w:proofErr w:type="spellEnd"/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 xml:space="preserve"> (0253822)</w:t>
                </w:r>
              </w:p>
            </w:tc>
          </w:tr>
          <w:tr w:rsidR="008B60B7" w:rsidRPr="0016665A" w14:paraId="7CC6AADE" w14:textId="77777777" w:rsidTr="008B60B7">
            <w:trPr>
              <w:jc w:val="center"/>
            </w:trPr>
            <w:tc>
              <w:tcPr>
                <w:tcW w:w="3114" w:type="dxa"/>
              </w:tcPr>
              <w:p w14:paraId="22D91350" w14:textId="4BB11290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Massimo Mazzetti (0253467)</w:t>
                </w:r>
              </w:p>
            </w:tc>
          </w:tr>
          <w:tr w:rsidR="008B60B7" w:rsidRPr="0016665A" w14:paraId="508F2204" w14:textId="77777777" w:rsidTr="008B60B7">
            <w:trPr>
              <w:jc w:val="center"/>
            </w:trPr>
            <w:tc>
              <w:tcPr>
                <w:tcW w:w="3114" w:type="dxa"/>
              </w:tcPr>
              <w:p w14:paraId="6C95F970" w14:textId="5A5A0CFC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Ivan Palmieri (0259244)</w:t>
                </w:r>
              </w:p>
            </w:tc>
          </w:tr>
        </w:tbl>
        <w:p w14:paraId="377099F3" w14:textId="282E6DDE" w:rsidR="00F90138" w:rsidRPr="0016665A" w:rsidRDefault="00153C44" w:rsidP="008B60B7">
          <w:pPr>
            <w:pStyle w:val="Nessunaspaziatura"/>
            <w:spacing w:after="240" w:line="276" w:lineRule="auto"/>
            <w:rPr>
              <w:rFonts w:asciiTheme="majorHAnsi" w:hAnsiTheme="majorHAnsi" w:cstheme="majorHAnsi"/>
              <w:noProof/>
            </w:rPr>
          </w:pPr>
          <w:r w:rsidRPr="0016665A">
            <w:rPr>
              <w:rFonts w:asciiTheme="majorHAnsi" w:hAnsiTheme="majorHAnsi" w:cstheme="majorHAnsi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E72F67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E72F67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E72F67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E72F67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F90138" w:rsidRPr="0016665A">
            <w:rPr>
              <w:rFonts w:asciiTheme="majorHAnsi" w:hAnsiTheme="majorHAnsi" w:cstheme="majorHAnsi"/>
              <w:noProof/>
            </w:rPr>
            <w:br w:type="page"/>
          </w:r>
        </w:p>
        <w:sdt>
          <w:sdtPr>
            <w:rPr>
              <w:rFonts w:eastAsiaTheme="minorEastAsia" w:cstheme="majorHAns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>
            <w:rPr>
              <w:sz w:val="24"/>
            </w:rPr>
          </w:sdtEndPr>
          <w:sdtContent>
            <w:p w14:paraId="34A40B90" w14:textId="02438ED0" w:rsidR="00F90138" w:rsidRPr="0016665A" w:rsidRDefault="00F75F93" w:rsidP="00F90138">
              <w:pPr>
                <w:pStyle w:val="Titolosommario"/>
                <w:numPr>
                  <w:ilvl w:val="0"/>
                  <w:numId w:val="0"/>
                </w:numPr>
                <w:rPr>
                  <w:rFonts w:cstheme="majorHAnsi"/>
                </w:rPr>
              </w:pPr>
              <w:r w:rsidRPr="0016665A">
                <w:rPr>
                  <w:rFonts w:cstheme="majorHAnsi"/>
                </w:rPr>
                <w:t>Index</w:t>
              </w:r>
            </w:p>
            <w:p w14:paraId="16A7EC67" w14:textId="7C5022F2" w:rsidR="00E80168" w:rsidRDefault="00F90138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16665A">
                <w:rPr>
                  <w:rFonts w:cstheme="majorHAnsi"/>
                  <w:lang w:val="en-US"/>
                </w:rPr>
                <w:fldChar w:fldCharType="begin"/>
              </w:r>
              <w:r w:rsidRPr="0016665A">
                <w:rPr>
                  <w:rFonts w:cstheme="majorHAnsi"/>
                  <w:lang w:val="en-US"/>
                </w:rPr>
                <w:instrText xml:space="preserve"> TOC \o "1-3" \h \z \u </w:instrText>
              </w:r>
              <w:r w:rsidRPr="0016665A">
                <w:rPr>
                  <w:rFonts w:cstheme="majorHAnsi"/>
                  <w:lang w:val="en-US"/>
                </w:rPr>
                <w:fldChar w:fldCharType="separate"/>
              </w:r>
              <w:hyperlink w:anchor="_Toc76010024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Introduction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4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3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324E590" w14:textId="15F23AEC" w:rsidR="00E80168" w:rsidRDefault="00E72F6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5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Aim of the documen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5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9879D5A" w14:textId="71688C78" w:rsidR="00E80168" w:rsidRDefault="00E72F6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verview of the defined system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62AC6FF1" w14:textId="20E0D78F" w:rsidR="00E80168" w:rsidRDefault="00E72F6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perational setting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C4F6046" w14:textId="137DB968" w:rsidR="00E80168" w:rsidRDefault="00E72F6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lated system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4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C2D0A3C" w14:textId="4DD7AB49" w:rsidR="00E80168" w:rsidRDefault="00E72F67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2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1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POSitive® Cinema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6EE9177" w14:textId="78B63CC0" w:rsidR="00E80168" w:rsidRDefault="00E72F67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3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2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SAP® ERP &amp; Microsoft Dynamic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94F4AC3" w14:textId="18FA0235" w:rsidR="00E80168" w:rsidRDefault="00E72F67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1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2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r Storie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1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5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01F3EE17" w14:textId="1B13752F" w:rsidR="00E80168" w:rsidRDefault="00E72F6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6019444" w14:textId="4FB49C00" w:rsidR="00E80168" w:rsidRDefault="00E72F6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5A1B91E" w14:textId="56D52967" w:rsidR="00E80168" w:rsidRDefault="00E72F6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Palmieri Ivan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8477827" w14:textId="33450F3F" w:rsidR="00E80168" w:rsidRDefault="00E72F67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5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3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Functional Requirement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5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6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58D92698" w14:textId="54BF3293" w:rsidR="00E80168" w:rsidRDefault="00E72F6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DAA7188" w14:textId="0C7573CA" w:rsidR="00E80168" w:rsidRDefault="00E72F6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ED23FDB" w14:textId="462A609F" w:rsidR="00E80168" w:rsidRDefault="00E72F6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Ivan Palmier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2E8790B" w14:textId="049165C8" w:rsidR="00E80168" w:rsidRDefault="00E72F67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4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 Case: Overview Diagram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7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3B787596" w14:textId="6324DCC3" w:rsidR="00E80168" w:rsidRDefault="00E72F67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4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5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Glossary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4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8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1743C620" w14:textId="78C245FE" w:rsidR="00E80168" w:rsidRDefault="00E72F6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1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Credit card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1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E1469CE" w14:textId="15783960" w:rsidR="00E80168" w:rsidRDefault="00E72F6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por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02BD5D0" w14:textId="125BE6A7" w:rsidR="00E80168" w:rsidRDefault="00E72F6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Shift detail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CB63518" w14:textId="16D5419A" w:rsidR="00E80168" w:rsidRDefault="00E72F6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Ticket option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37418723" w14:textId="751FE42F" w:rsidR="00153C44" w:rsidRPr="0016665A" w:rsidRDefault="00F90138" w:rsidP="00F90138">
              <w:pPr>
                <w:rPr>
                  <w:rFonts w:cstheme="majorHAnsi"/>
                  <w:lang w:val="en-US"/>
                </w:rPr>
              </w:pPr>
              <w:r w:rsidRPr="0016665A">
                <w:rPr>
                  <w:rFonts w:cstheme="majorHAnsi"/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62DA6AE5" w:rsidR="00F90138" w:rsidRPr="0016665A" w:rsidRDefault="00F90138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16665A">
        <w:rPr>
          <w:rFonts w:cstheme="majorHAnsi"/>
          <w:lang w:val="en-US"/>
        </w:rPr>
        <w:br w:type="page"/>
      </w:r>
    </w:p>
    <w:p w14:paraId="4F1994A0" w14:textId="57760B92" w:rsidR="00361ED2" w:rsidRPr="0016665A" w:rsidRDefault="00A527B9" w:rsidP="00F90138">
      <w:pPr>
        <w:pStyle w:val="Titolo1"/>
        <w:rPr>
          <w:rFonts w:cstheme="majorHAnsi"/>
          <w:lang w:val="en-US"/>
        </w:rPr>
      </w:pPr>
      <w:bookmarkStart w:id="3" w:name="_Toc76010024"/>
      <w:r w:rsidRPr="0016665A">
        <w:rPr>
          <w:rFonts w:cstheme="majorHAnsi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6010025"/>
      <w:r w:rsidRPr="0016665A">
        <w:rPr>
          <w:rFonts w:cstheme="majorHAnsi"/>
          <w:lang w:val="en-US"/>
        </w:rPr>
        <w:t xml:space="preserve">Aim of the </w:t>
      </w:r>
      <w:proofErr w:type="gramStart"/>
      <w:r w:rsidRPr="0016665A">
        <w:rPr>
          <w:rFonts w:cstheme="majorHAnsi"/>
          <w:lang w:val="en-US"/>
        </w:rPr>
        <w:t>document</w:t>
      </w:r>
      <w:bookmarkEnd w:id="4"/>
      <w:bookmarkEnd w:id="5"/>
      <w:bookmarkEnd w:id="6"/>
      <w:bookmarkEnd w:id="7"/>
      <w:proofErr w:type="gramEnd"/>
    </w:p>
    <w:p w14:paraId="7EDBB603" w14:textId="6B321221" w:rsidR="00C02AC7" w:rsidRPr="0016665A" w:rsidRDefault="00C02AC7" w:rsidP="00A54AE5">
      <w:pPr>
        <w:spacing w:line="360" w:lineRule="auto"/>
        <w:rPr>
          <w:rStyle w:val="jlqj4b"/>
          <w:rFonts w:cstheme="majorHAnsi"/>
          <w:szCs w:val="24"/>
          <w:lang w:val="en-US"/>
        </w:rPr>
      </w:pPr>
      <w:r w:rsidRPr="0016665A">
        <w:rPr>
          <w:rStyle w:val="jlqj4b"/>
          <w:rFonts w:cstheme="majorHAnsi"/>
          <w:szCs w:val="24"/>
          <w:lang w:val="en-US"/>
        </w:rPr>
        <w:t>In the followin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g document </w:t>
      </w:r>
      <w:r w:rsidRPr="0016665A">
        <w:rPr>
          <w:rStyle w:val="jlqj4b"/>
          <w:rFonts w:cstheme="majorHAnsi"/>
          <w:szCs w:val="24"/>
          <w:lang w:val="en-US"/>
        </w:rPr>
        <w:t xml:space="preserve">we will introduce the </w:t>
      </w:r>
      <w:proofErr w:type="spellStart"/>
      <w:r w:rsidR="00691632" w:rsidRPr="0016665A">
        <w:rPr>
          <w:rStyle w:val="jlqj4b"/>
          <w:rFonts w:cstheme="majorHAnsi"/>
          <w:szCs w:val="24"/>
          <w:lang w:val="en-US"/>
        </w:rPr>
        <w:t>CineHub</w:t>
      </w:r>
      <w:proofErr w:type="spellEnd"/>
      <w:r w:rsidRPr="0016665A">
        <w:rPr>
          <w:rStyle w:val="jlqj4b"/>
          <w:rFonts w:cstheme="majorHAnsi"/>
          <w:szCs w:val="24"/>
          <w:lang w:val="en-US"/>
        </w:rPr>
        <w:t xml:space="preserve"> </w:t>
      </w:r>
      <w:r w:rsidR="00A92229" w:rsidRPr="0016665A">
        <w:rPr>
          <w:rStyle w:val="jlqj4b"/>
          <w:rFonts w:cstheme="majorHAnsi"/>
          <w:szCs w:val="24"/>
          <w:lang w:val="en-US"/>
        </w:rPr>
        <w:t>project</w:t>
      </w:r>
      <w:r w:rsidR="00FE429E" w:rsidRPr="0016665A">
        <w:rPr>
          <w:rStyle w:val="jlqj4b"/>
          <w:rFonts w:cstheme="majorHAnsi"/>
          <w:szCs w:val="24"/>
          <w:lang w:val="en-US"/>
        </w:rPr>
        <w:t>,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 </w:t>
      </w:r>
      <w:r w:rsidRPr="0016665A">
        <w:rPr>
          <w:rStyle w:val="jlqj4b"/>
          <w:rFonts w:cstheme="majorHAnsi"/>
          <w:szCs w:val="24"/>
          <w:lang w:val="en-US"/>
        </w:rPr>
        <w:t>developed for the Software Engineering and Web Design course of the academic year 2020-21.</w:t>
      </w:r>
    </w:p>
    <w:p w14:paraId="69F32383" w14:textId="3D5BD0ED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6010026"/>
      <w:r w:rsidRPr="0016665A">
        <w:rPr>
          <w:rFonts w:cstheme="majorHAnsi"/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B1967A3" w:rsidR="003E793D" w:rsidRPr="0016665A" w:rsidRDefault="00E66755" w:rsidP="0016665A">
      <w:pPr>
        <w:rPr>
          <w:rStyle w:val="jlqj4b"/>
          <w:rFonts w:cstheme="majorHAnsi"/>
          <w:lang w:val="en-US"/>
        </w:rPr>
      </w:pPr>
      <w:proofErr w:type="spellStart"/>
      <w:r w:rsidRPr="0016665A">
        <w:rPr>
          <w:rStyle w:val="jlqj4b"/>
          <w:rFonts w:cstheme="majorHAnsi"/>
          <w:lang w:val="en-US"/>
        </w:rPr>
        <w:t>CineHub</w:t>
      </w:r>
      <w:proofErr w:type="spellEnd"/>
      <w:r w:rsidRPr="0016665A">
        <w:rPr>
          <w:rStyle w:val="jlqj4b"/>
          <w:rFonts w:cstheme="majorHAnsi"/>
          <w:lang w:val="en-US"/>
        </w:rPr>
        <w:t xml:space="preserve"> </w:t>
      </w:r>
      <w:r w:rsidR="00A92229" w:rsidRPr="0016665A">
        <w:rPr>
          <w:rStyle w:val="jlqj4b"/>
          <w:rFonts w:cstheme="majorHAnsi"/>
          <w:lang w:val="en-US"/>
        </w:rPr>
        <w:t>is an ERP system aimed to the cinema industry</w:t>
      </w:r>
      <w:r w:rsidR="00FE429E" w:rsidRPr="0016665A">
        <w:rPr>
          <w:rStyle w:val="jlqj4b"/>
          <w:rFonts w:cstheme="majorHAnsi"/>
          <w:lang w:val="en-US"/>
        </w:rPr>
        <w:t xml:space="preserve"> w</w:t>
      </w:r>
      <w:r w:rsidR="00F75F93" w:rsidRPr="0016665A">
        <w:rPr>
          <w:rStyle w:val="jlqj4b"/>
          <w:rFonts w:cstheme="majorHAnsi"/>
          <w:lang w:val="en-US"/>
        </w:rPr>
        <w:t>h</w:t>
      </w:r>
      <w:r w:rsidR="00FE429E" w:rsidRPr="0016665A">
        <w:rPr>
          <w:rStyle w:val="jlqj4b"/>
          <w:rFonts w:cstheme="majorHAnsi"/>
          <w:lang w:val="en-US"/>
        </w:rPr>
        <w:t xml:space="preserve">ich </w:t>
      </w:r>
      <w:r w:rsidR="00DE1960" w:rsidRPr="0016665A">
        <w:rPr>
          <w:rStyle w:val="jlqj4b"/>
          <w:rFonts w:cstheme="majorHAnsi"/>
          <w:lang w:val="en-US"/>
        </w:rPr>
        <w:t>offers the automation and assisted management of movie theater chains through several ERP modules.</w:t>
      </w:r>
    </w:p>
    <w:p w14:paraId="227F11E9" w14:textId="52EE473A" w:rsidR="00DE1960" w:rsidRPr="0016665A" w:rsidRDefault="003E793D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 e-commerce and human resource modules have been designed and developed for the current version.</w:t>
      </w:r>
    </w:p>
    <w:p w14:paraId="36A06E7A" w14:textId="6292C3E0" w:rsidR="005D787B" w:rsidRPr="0016665A" w:rsidRDefault="00046C52" w:rsidP="005D787B">
      <w:pPr>
        <w:pStyle w:val="Titolo2"/>
        <w:spacing w:line="360" w:lineRule="auto"/>
        <w:rPr>
          <w:rFonts w:cstheme="majorHAnsi"/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6010027"/>
      <w:r w:rsidRPr="0016665A">
        <w:rPr>
          <w:rStyle w:val="jlqj4b"/>
          <w:rFonts w:cstheme="majorHAnsi"/>
          <w:noProof/>
          <w:lang w:val="en-US"/>
        </w:rPr>
        <w:drawing>
          <wp:anchor distT="360045" distB="360045" distL="114300" distR="114300" simplePos="0" relativeHeight="251660288" behindDoc="1" locked="0" layoutInCell="1" allowOverlap="1" wp14:anchorId="68914B50" wp14:editId="33715240">
            <wp:simplePos x="0" y="0"/>
            <wp:positionH relativeFrom="margin">
              <wp:align>center</wp:align>
            </wp:positionH>
            <wp:positionV relativeFrom="paragraph">
              <wp:posOffset>986155</wp:posOffset>
            </wp:positionV>
            <wp:extent cx="2959100" cy="2306320"/>
            <wp:effectExtent l="0" t="0" r="0" b="0"/>
            <wp:wrapTopAndBottom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910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27B9" w:rsidRPr="0016665A">
        <w:rPr>
          <w:rFonts w:cstheme="majorHAnsi"/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0906BD24" w:rsidR="00842DC8" w:rsidRPr="0016665A" w:rsidRDefault="005D787B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</w:t>
      </w:r>
      <w:r w:rsidR="00B400EF" w:rsidRPr="0016665A">
        <w:rPr>
          <w:rStyle w:val="jlqj4b"/>
          <w:rFonts w:cstheme="majorHAnsi"/>
          <w:lang w:val="en-US"/>
        </w:rPr>
        <w:t xml:space="preserve"> system</w:t>
      </w:r>
      <w:r w:rsidR="003B3839" w:rsidRPr="0016665A">
        <w:rPr>
          <w:rStyle w:val="jlqj4b"/>
          <w:rFonts w:cstheme="majorHAnsi"/>
          <w:lang w:val="en-US"/>
        </w:rPr>
        <w:t xml:space="preserve"> </w:t>
      </w:r>
      <w:r w:rsidR="00625264" w:rsidRPr="0016665A">
        <w:rPr>
          <w:rStyle w:val="jlqj4b"/>
          <w:rFonts w:cstheme="majorHAnsi"/>
          <w:lang w:val="en-US"/>
        </w:rPr>
        <w:t>provides as artifacts</w:t>
      </w:r>
      <w:r w:rsidR="00842DC8" w:rsidRPr="0016665A">
        <w:rPr>
          <w:rStyle w:val="jlqj4b"/>
          <w:rFonts w:cstheme="majorHAnsi"/>
          <w:lang w:val="en-US"/>
        </w:rPr>
        <w:t xml:space="preserve"> a desktop and a web application</w:t>
      </w:r>
      <w:r w:rsidR="00625264" w:rsidRPr="0016665A">
        <w:rPr>
          <w:rStyle w:val="jlqj4b"/>
          <w:rFonts w:cstheme="majorHAnsi"/>
          <w:lang w:val="en-US"/>
        </w:rPr>
        <w:t xml:space="preserve"> executable</w:t>
      </w:r>
      <w:r w:rsidR="00842DC8" w:rsidRPr="0016665A">
        <w:rPr>
          <w:rStyle w:val="jlqj4b"/>
          <w:rFonts w:cstheme="majorHAnsi"/>
          <w:lang w:val="en-US"/>
        </w:rPr>
        <w:t>.</w:t>
      </w:r>
    </w:p>
    <w:p w14:paraId="360DA6A0" w14:textId="304ED66C" w:rsidR="00842DC8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deploy the system is needed 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proofErr w:type="spellStart"/>
      <w:r w:rsidR="0076551C" w:rsidRPr="0016665A">
        <w:rPr>
          <w:rStyle w:val="jlqj4b"/>
          <w:rFonts w:cstheme="majorHAnsi"/>
          <w:lang w:val="en-US"/>
        </w:rPr>
        <w:t>MySql</w:t>
      </w:r>
      <w:proofErr w:type="spellEnd"/>
      <w:r w:rsidR="0076551C" w:rsidRPr="0016665A">
        <w:rPr>
          <w:rStyle w:val="jlqj4b"/>
          <w:rFonts w:cstheme="majorHAnsi"/>
          <w:lang w:val="en-US"/>
        </w:rPr>
        <w:t xml:space="preserve"> 8.0 version or greater </w:t>
      </w:r>
      <w:r w:rsidR="00263448" w:rsidRPr="0016665A">
        <w:rPr>
          <w:rStyle w:val="jlqj4b"/>
          <w:rFonts w:cstheme="majorHAnsi"/>
          <w:lang w:val="en-US"/>
        </w:rPr>
        <w:t xml:space="preserve">is installed </w:t>
      </w:r>
      <w:r w:rsidRPr="0016665A">
        <w:rPr>
          <w:rStyle w:val="jlqj4b"/>
          <w:rFonts w:cstheme="majorHAnsi"/>
          <w:lang w:val="en-US"/>
        </w:rPr>
        <w:t xml:space="preserve">to host the </w:t>
      </w:r>
      <w:proofErr w:type="spellStart"/>
      <w:r w:rsidRPr="0016665A">
        <w:rPr>
          <w:rStyle w:val="jlqj4b"/>
          <w:rFonts w:cstheme="majorHAnsi"/>
          <w:lang w:val="en-US"/>
        </w:rPr>
        <w:t>CineHub</w:t>
      </w:r>
      <w:proofErr w:type="spellEnd"/>
      <w:r w:rsidRPr="0016665A">
        <w:rPr>
          <w:rStyle w:val="jlqj4b"/>
          <w:rFonts w:cstheme="majorHAnsi"/>
          <w:lang w:val="en-US"/>
        </w:rPr>
        <w:t xml:space="preserve"> schema.</w:t>
      </w:r>
    </w:p>
    <w:p w14:paraId="6EE979BF" w14:textId="6D44AD8F" w:rsidR="00B400EF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desktop artifact requires </w:t>
      </w:r>
      <w:r w:rsidR="00263448" w:rsidRPr="0016665A">
        <w:rPr>
          <w:rStyle w:val="jlqj4b"/>
          <w:rFonts w:cstheme="majorHAnsi"/>
          <w:lang w:val="en-US"/>
        </w:rPr>
        <w:t xml:space="preserve">to be deployed in </w:t>
      </w:r>
      <w:r w:rsidRPr="0016665A">
        <w:rPr>
          <w:rStyle w:val="jlqj4b"/>
          <w:rFonts w:cstheme="majorHAnsi"/>
          <w:lang w:val="en-US"/>
        </w:rPr>
        <w:t xml:space="preserve">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="00263448" w:rsidRPr="0016665A">
        <w:rPr>
          <w:rStyle w:val="jlqj4b"/>
          <w:rFonts w:cstheme="majorHAnsi"/>
          <w:lang w:val="en-US"/>
        </w:rPr>
        <w:t>is installed.</w:t>
      </w:r>
    </w:p>
    <w:p w14:paraId="6CCE9F90" w14:textId="54C9A918" w:rsidR="00263448" w:rsidRPr="0016665A" w:rsidRDefault="0026344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web-app artifact requires to be deployed in a node 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Pr="0016665A">
        <w:rPr>
          <w:rStyle w:val="jlqj4b"/>
          <w:rFonts w:cstheme="majorHAnsi"/>
          <w:lang w:val="en-US"/>
        </w:rPr>
        <w:t>is installed.</w:t>
      </w:r>
    </w:p>
    <w:p w14:paraId="1EC4B8DD" w14:textId="7BF4BA77" w:rsidR="00B66CF4" w:rsidRDefault="004D14E0" w:rsidP="00B66CF4">
      <w:pPr>
        <w:rPr>
          <w:rFonts w:eastAsiaTheme="majorEastAsia" w:cstheme="majorHAnsi"/>
          <w:b/>
          <w:bCs/>
          <w:color w:val="0F243E" w:themeColor="text2" w:themeShade="80"/>
          <w:sz w:val="28"/>
          <w:szCs w:val="28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</w:t>
      </w:r>
      <w:r w:rsidR="004B65EE" w:rsidRPr="0016665A">
        <w:rPr>
          <w:rStyle w:val="jlqj4b"/>
          <w:rFonts w:cstheme="majorHAnsi"/>
          <w:lang w:val="en-US"/>
        </w:rPr>
        <w:t>interact with</w:t>
      </w:r>
      <w:r w:rsidRPr="0016665A">
        <w:rPr>
          <w:rStyle w:val="jlqj4b"/>
          <w:rFonts w:cstheme="majorHAnsi"/>
          <w:lang w:val="en-US"/>
        </w:rPr>
        <w:t xml:space="preserve"> the web-app is required a node where it is installed a latest, stable release of </w:t>
      </w:r>
      <w:r w:rsidR="004B65EE" w:rsidRPr="0016665A">
        <w:rPr>
          <w:rStyle w:val="jlqj4b"/>
          <w:rFonts w:cstheme="majorHAnsi"/>
          <w:lang w:val="en-US"/>
        </w:rPr>
        <w:t>any</w:t>
      </w:r>
      <w:r w:rsidRPr="0016665A">
        <w:rPr>
          <w:rStyle w:val="jlqj4b"/>
          <w:rFonts w:cstheme="majorHAnsi"/>
          <w:lang w:val="en-US"/>
        </w:rPr>
        <w:t xml:space="preserve"> major browser</w:t>
      </w:r>
      <w:r w:rsidR="004B65EE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>and platform.</w:t>
      </w:r>
      <w:r w:rsidR="0022263B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 xml:space="preserve">On and Android Browser &amp; WebView is required Android version 6.0 or greater. Internet Explorer </w:t>
      </w:r>
      <w:r w:rsidR="00985920" w:rsidRPr="0016665A">
        <w:rPr>
          <w:rStyle w:val="jlqj4b"/>
          <w:rFonts w:cstheme="majorHAnsi"/>
          <w:lang w:val="en-US"/>
        </w:rPr>
        <w:t>and Safari are</w:t>
      </w:r>
      <w:r w:rsidRPr="0016665A">
        <w:rPr>
          <w:rStyle w:val="jlqj4b"/>
          <w:rFonts w:cstheme="majorHAnsi"/>
          <w:lang w:val="en-US"/>
        </w:rPr>
        <w:t xml:space="preserve"> not supported.</w:t>
      </w:r>
      <w:bookmarkStart w:id="16" w:name="_Toc64468095"/>
      <w:bookmarkStart w:id="17" w:name="_Toc64468153"/>
      <w:bookmarkStart w:id="18" w:name="_Toc64468175"/>
      <w:bookmarkStart w:id="19" w:name="_Toc76010028"/>
      <w:r w:rsidR="00B66CF4">
        <w:rPr>
          <w:rFonts w:cstheme="majorHAnsi"/>
          <w:lang w:val="en-US"/>
        </w:rPr>
        <w:br w:type="page"/>
      </w:r>
    </w:p>
    <w:p w14:paraId="5131E6D0" w14:textId="074936B7" w:rsidR="00A527B9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r w:rsidRPr="0016665A">
        <w:rPr>
          <w:rFonts w:cstheme="majorHAnsi"/>
          <w:lang w:val="en-US"/>
        </w:rPr>
        <w:lastRenderedPageBreak/>
        <w:t>Related system</w:t>
      </w:r>
      <w:bookmarkEnd w:id="16"/>
      <w:bookmarkEnd w:id="17"/>
      <w:bookmarkEnd w:id="18"/>
      <w:r w:rsidR="001D224C" w:rsidRPr="0016665A">
        <w:rPr>
          <w:rFonts w:cstheme="majorHAnsi"/>
          <w:lang w:val="en-US"/>
        </w:rPr>
        <w:t>s</w:t>
      </w:r>
      <w:bookmarkEnd w:id="19"/>
    </w:p>
    <w:p w14:paraId="0E34ADB1" w14:textId="043BF595" w:rsidR="006B7B7A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0" w:name="_Toc76010029"/>
      <w:bookmarkStart w:id="21" w:name="_Toc64468096"/>
      <w:bookmarkStart w:id="22" w:name="_Toc64468154"/>
      <w:bookmarkStart w:id="23" w:name="_Toc64468176"/>
      <w:proofErr w:type="spellStart"/>
      <w:r w:rsidRPr="0016665A">
        <w:rPr>
          <w:rFonts w:cstheme="majorHAnsi"/>
          <w:lang w:val="en-US"/>
        </w:rPr>
        <w:t>POSitive</w:t>
      </w:r>
      <w:proofErr w:type="spellEnd"/>
      <w:r w:rsidRPr="0016665A">
        <w:rPr>
          <w:rStyle w:val="jlqj4b"/>
          <w:rFonts w:cstheme="majorHAnsi"/>
          <w:lang w:val="en-US"/>
        </w:rPr>
        <w:t>®</w:t>
      </w:r>
      <w:r w:rsidRPr="0016665A">
        <w:rPr>
          <w:rFonts w:cstheme="majorHAnsi"/>
          <w:lang w:val="en-US"/>
        </w:rPr>
        <w:t xml:space="preserve"> Cinema</w:t>
      </w:r>
      <w:bookmarkEnd w:id="20"/>
    </w:p>
    <w:p w14:paraId="0C68CDA6" w14:textId="77777777" w:rsidR="006B7B7A" w:rsidRPr="0016665A" w:rsidRDefault="006B7B7A" w:rsidP="00C15034">
      <w:pPr>
        <w:ind w:left="567"/>
        <w:rPr>
          <w:lang w:val="en-US"/>
        </w:rPr>
      </w:pPr>
      <w:proofErr w:type="spellStart"/>
      <w:r w:rsidRPr="0016665A">
        <w:rPr>
          <w:lang w:val="en-US"/>
        </w:rPr>
        <w:t>CineHub’s</w:t>
      </w:r>
      <w:proofErr w:type="spellEnd"/>
      <w:r w:rsidRPr="0016665A">
        <w:rPr>
          <w:lang w:val="en-US"/>
        </w:rPr>
        <w:t xml:space="preserve"> main competitor is </w:t>
      </w:r>
      <w:hyperlink r:id="rId10" w:history="1">
        <w:proofErr w:type="spellStart"/>
        <w:r w:rsidRPr="0016665A">
          <w:rPr>
            <w:rStyle w:val="Collegamentoipertestuale"/>
            <w:rFonts w:cstheme="majorHAnsi"/>
            <w:lang w:val="en-US"/>
          </w:rPr>
          <w:t>POSitive</w:t>
        </w:r>
        <w:proofErr w:type="spellEnd"/>
        <w:r w:rsidRPr="0016665A">
          <w:rPr>
            <w:rStyle w:val="Collegamentoipertestuale"/>
            <w:rFonts w:cstheme="majorHAnsi"/>
            <w:lang w:val="en-US"/>
          </w:rPr>
          <w:t xml:space="preserve"> Cinema</w:t>
        </w:r>
      </w:hyperlink>
      <w:r w:rsidRPr="0016665A">
        <w:rPr>
          <w:lang w:val="en-US"/>
        </w:rPr>
        <w:t>, a more mature ERP solution aimed for the cinema industry.</w:t>
      </w:r>
    </w:p>
    <w:p w14:paraId="6A6180EB" w14:textId="14E6F433" w:rsidR="003140A2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</w:t>
      </w:r>
      <w:r w:rsidR="00FC4F04" w:rsidRPr="0016665A">
        <w:rPr>
          <w:lang w:val="en-US"/>
        </w:rPr>
        <w:t xml:space="preserve">instead of this product </w:t>
      </w:r>
      <w:r w:rsidR="00961957" w:rsidRPr="0016665A">
        <w:rPr>
          <w:lang w:val="en-US"/>
        </w:rPr>
        <w:t>is the built-in ticket options* feature.</w:t>
      </w:r>
    </w:p>
    <w:p w14:paraId="0B490C48" w14:textId="71FA0C58" w:rsidR="006B7B7A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</w:t>
      </w:r>
      <w:r w:rsidR="00FC4F04" w:rsidRPr="0016665A">
        <w:rPr>
          <w:lang w:val="en-US"/>
        </w:rPr>
        <w:t xml:space="preserve">instead of this product </w:t>
      </w:r>
      <w:r w:rsidRPr="0016665A">
        <w:rPr>
          <w:lang w:val="en-US"/>
        </w:rPr>
        <w:t>are the lack of several modules and dedicated hardware solutions.</w:t>
      </w:r>
    </w:p>
    <w:p w14:paraId="0A81BE63" w14:textId="34D3F136" w:rsidR="001562E2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4" w:name="_Toc76010030"/>
      <w:r w:rsidRPr="0016665A">
        <w:rPr>
          <w:rFonts w:cstheme="majorHAnsi"/>
          <w:lang w:val="en-US"/>
        </w:rPr>
        <w:t>SAP</w:t>
      </w:r>
      <w:r w:rsidRPr="0016665A">
        <w:rPr>
          <w:rStyle w:val="jlqj4b"/>
          <w:rFonts w:cstheme="majorHAnsi"/>
          <w:lang w:val="en-US"/>
        </w:rPr>
        <w:t>®</w:t>
      </w:r>
      <w:r w:rsidR="00961957" w:rsidRPr="0016665A">
        <w:rPr>
          <w:rStyle w:val="jlqj4b"/>
          <w:rFonts w:cstheme="majorHAnsi"/>
          <w:lang w:val="en-US"/>
        </w:rPr>
        <w:t xml:space="preserve"> ERP</w:t>
      </w:r>
      <w:r w:rsidR="002E1889" w:rsidRPr="0016665A">
        <w:rPr>
          <w:rStyle w:val="jlqj4b"/>
          <w:rFonts w:cstheme="majorHAnsi"/>
          <w:lang w:val="en-US"/>
        </w:rPr>
        <w:t xml:space="preserve"> &amp; </w:t>
      </w:r>
      <w:r w:rsidR="002E1889" w:rsidRPr="0016665A">
        <w:rPr>
          <w:rFonts w:cstheme="majorHAnsi"/>
          <w:lang w:val="en-US"/>
        </w:rPr>
        <w:t>Microsoft Dynamics</w:t>
      </w:r>
      <w:bookmarkEnd w:id="24"/>
    </w:p>
    <w:p w14:paraId="47D6CE4F" w14:textId="37001E2B" w:rsidR="002E1889" w:rsidRPr="0016665A" w:rsidRDefault="00E72F67" w:rsidP="00C15034">
      <w:pPr>
        <w:ind w:left="567"/>
        <w:rPr>
          <w:lang w:val="en-US"/>
        </w:rPr>
      </w:pPr>
      <w:hyperlink r:id="rId11" w:history="1">
        <w:r w:rsidR="002E1889" w:rsidRPr="0016665A">
          <w:rPr>
            <w:rStyle w:val="Collegamentoipertestuale"/>
            <w:rFonts w:cstheme="majorHAnsi"/>
            <w:lang w:val="en-US"/>
          </w:rPr>
          <w:t>Sap</w:t>
        </w:r>
      </w:hyperlink>
      <w:r w:rsidR="00543176" w:rsidRPr="0016665A">
        <w:rPr>
          <w:rStyle w:val="Collegamentoipertestuale"/>
          <w:rFonts w:cstheme="majorHAnsi"/>
          <w:lang w:val="en-US"/>
        </w:rPr>
        <w:t xml:space="preserve"> ERP</w:t>
      </w:r>
      <w:r w:rsidR="002E1889" w:rsidRPr="0016665A">
        <w:rPr>
          <w:lang w:val="en-US"/>
        </w:rPr>
        <w:t xml:space="preserve"> and </w:t>
      </w:r>
      <w:hyperlink r:id="rId12" w:history="1">
        <w:r w:rsidR="002E1889" w:rsidRPr="0016665A">
          <w:rPr>
            <w:rStyle w:val="Collegamentoipertestuale"/>
            <w:rFonts w:cstheme="majorHAnsi"/>
            <w:lang w:val="en-US"/>
          </w:rPr>
          <w:t>Microsoft Dynamics</w:t>
        </w:r>
      </w:hyperlink>
      <w:r w:rsidR="002E1889" w:rsidRPr="0016665A">
        <w:rPr>
          <w:lang w:val="en-US"/>
        </w:rPr>
        <w:t xml:space="preserve"> are the world</w:t>
      </w:r>
      <w:r w:rsidR="001615E0" w:rsidRPr="0016665A">
        <w:rPr>
          <w:lang w:val="en-US"/>
        </w:rPr>
        <w:t xml:space="preserve"> </w:t>
      </w:r>
      <w:r w:rsidR="007C000F" w:rsidRPr="0016665A">
        <w:rPr>
          <w:lang w:val="en-US"/>
        </w:rPr>
        <w:t xml:space="preserve">market </w:t>
      </w:r>
      <w:r w:rsidR="001615E0" w:rsidRPr="0016665A">
        <w:rPr>
          <w:lang w:val="en-US"/>
        </w:rPr>
        <w:t>leaders ERP</w:t>
      </w:r>
      <w:r w:rsidR="007C000F" w:rsidRPr="0016665A">
        <w:rPr>
          <w:lang w:val="en-US"/>
        </w:rPr>
        <w:t xml:space="preserve"> solutions</w:t>
      </w:r>
      <w:r w:rsidR="001615E0" w:rsidRPr="0016665A">
        <w:rPr>
          <w:lang w:val="en-US"/>
        </w:rPr>
        <w:t>.</w:t>
      </w:r>
    </w:p>
    <w:p w14:paraId="4C8EB258" w14:textId="4A544D06" w:rsidR="00F85DAA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instead of these products are</w:t>
      </w:r>
      <w:r w:rsidR="00F85DAA" w:rsidRPr="0016665A">
        <w:rPr>
          <w:lang w:val="en-US"/>
        </w:rPr>
        <w:t>:</w:t>
      </w:r>
    </w:p>
    <w:p w14:paraId="08B4E28A" w14:textId="63341B0C" w:rsidR="00B0392C" w:rsidRPr="00FF7C99" w:rsidRDefault="00A35B8C" w:rsidP="00FF7C99">
      <w:pPr>
        <w:pStyle w:val="Paragrafoelenco"/>
        <w:numPr>
          <w:ilvl w:val="0"/>
          <w:numId w:val="29"/>
        </w:numPr>
        <w:rPr>
          <w:rStyle w:val="jlqj4b"/>
          <w:rFonts w:cstheme="majorHAnsi"/>
          <w:lang w:val="en-US"/>
        </w:rPr>
      </w:pPr>
      <w:proofErr w:type="spellStart"/>
      <w:r w:rsidRPr="00FF7C99">
        <w:rPr>
          <w:lang w:val="en-US"/>
        </w:rPr>
        <w:t>CineHub</w:t>
      </w:r>
      <w:proofErr w:type="spellEnd"/>
      <w:r w:rsidRPr="00FF7C99">
        <w:rPr>
          <w:lang w:val="en-US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 xml:space="preserve">is </w:t>
      </w:r>
      <w:r w:rsidRPr="00FF7C99">
        <w:rPr>
          <w:rStyle w:val="jlqj4b"/>
          <w:rFonts w:cstheme="majorHAnsi"/>
          <w:color w:val="000000"/>
          <w:lang w:val="en"/>
        </w:rPr>
        <w:t xml:space="preserve">a solution </w:t>
      </w:r>
      <w:r w:rsidR="00D05A42" w:rsidRPr="00D05A42">
        <w:rPr>
          <w:rStyle w:val="jlqj4b"/>
          <w:rFonts w:cstheme="majorHAnsi"/>
          <w:color w:val="000000"/>
          <w:lang w:val="en"/>
        </w:rPr>
        <w:t>specialized</w:t>
      </w:r>
      <w:r w:rsidR="00D05A42">
        <w:rPr>
          <w:rStyle w:val="jlqj4b"/>
          <w:rFonts w:cstheme="majorHAnsi"/>
          <w:color w:val="000000"/>
          <w:lang w:val="en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>for cinema management.</w:t>
      </w:r>
    </w:p>
    <w:p w14:paraId="0A33DDCD" w14:textId="25EE1D82" w:rsidR="007C000F" w:rsidRPr="00C15034" w:rsidRDefault="007C000F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 xml:space="preserve">Having fewer customers means total dedication to their business and to the customization of their </w:t>
      </w:r>
      <w:r w:rsidR="00B0392C" w:rsidRPr="00C15034">
        <w:rPr>
          <w:lang w:val="en-US"/>
        </w:rPr>
        <w:t>solutions.</w:t>
      </w:r>
    </w:p>
    <w:p w14:paraId="3AEEC21E" w14:textId="1B228AA5" w:rsidR="00B2080A" w:rsidRPr="00C15034" w:rsidRDefault="00B2080A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>A cheaper economic solution.</w:t>
      </w:r>
    </w:p>
    <w:p w14:paraId="4324E60C" w14:textId="3A233985" w:rsidR="006B7B42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instead of these products are</w:t>
      </w:r>
      <w:r w:rsidR="006B7B42" w:rsidRPr="0016665A">
        <w:rPr>
          <w:lang w:val="en-US"/>
        </w:rPr>
        <w:t>:</w:t>
      </w:r>
    </w:p>
    <w:p w14:paraId="74627822" w14:textId="2514A832" w:rsidR="006B7B42" w:rsidRPr="00C15034" w:rsidRDefault="00B2080A" w:rsidP="00C15034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A younger, less experienced solution</w:t>
      </w:r>
      <w:r w:rsidR="00263D02" w:rsidRPr="00C15034">
        <w:rPr>
          <w:lang w:val="en-US"/>
        </w:rPr>
        <w:t>.</w:t>
      </w:r>
    </w:p>
    <w:p w14:paraId="55E167B3" w14:textId="2A8DE3FA" w:rsidR="00C15034" w:rsidRDefault="006B7B42" w:rsidP="00C15034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The</w:t>
      </w:r>
      <w:r w:rsidR="00B2080A" w:rsidRPr="00C15034">
        <w:rPr>
          <w:lang w:val="en-US"/>
        </w:rPr>
        <w:t xml:space="preserve"> lack of several modules</w:t>
      </w:r>
      <w:r w:rsidR="00263D02" w:rsidRPr="00C15034">
        <w:rPr>
          <w:lang w:val="en-US"/>
        </w:rPr>
        <w:t>.</w:t>
      </w:r>
    </w:p>
    <w:p w14:paraId="57505513" w14:textId="77777777" w:rsidR="00C15034" w:rsidRDefault="00C1503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17E7909" w14:textId="66AB5E5F" w:rsidR="00F23150" w:rsidRPr="0016665A" w:rsidRDefault="007B0280" w:rsidP="00F90138">
      <w:pPr>
        <w:pStyle w:val="Titolo1"/>
        <w:rPr>
          <w:rFonts w:cstheme="majorHAnsi"/>
          <w:lang w:val="en-US"/>
        </w:rPr>
      </w:pPr>
      <w:bookmarkStart w:id="25" w:name="_Toc76010031"/>
      <w:r w:rsidRPr="0016665A">
        <w:rPr>
          <w:rFonts w:cstheme="majorHAnsi"/>
          <w:lang w:val="en-US"/>
        </w:rPr>
        <w:lastRenderedPageBreak/>
        <w:t>Use</w:t>
      </w:r>
      <w:r w:rsidR="00F90138" w:rsidRPr="0016665A">
        <w:rPr>
          <w:rFonts w:cstheme="majorHAnsi"/>
          <w:lang w:val="en-US"/>
        </w:rPr>
        <w:t>r</w:t>
      </w:r>
      <w:r w:rsidRPr="0016665A">
        <w:rPr>
          <w:rFonts w:cstheme="majorHAnsi"/>
          <w:lang w:val="en-US"/>
        </w:rPr>
        <w:t xml:space="preserve"> </w:t>
      </w:r>
      <w:r w:rsidR="001C622A" w:rsidRPr="0016665A">
        <w:rPr>
          <w:rFonts w:cstheme="majorHAnsi"/>
          <w:lang w:val="en-US"/>
        </w:rPr>
        <w:t>S</w:t>
      </w:r>
      <w:r w:rsidRPr="0016665A">
        <w:rPr>
          <w:rFonts w:cstheme="majorHAnsi"/>
          <w:lang w:val="en-US"/>
        </w:rPr>
        <w:t>tories</w:t>
      </w:r>
      <w:bookmarkEnd w:id="21"/>
      <w:bookmarkEnd w:id="22"/>
      <w:bookmarkEnd w:id="23"/>
      <w:bookmarkEnd w:id="25"/>
    </w:p>
    <w:p w14:paraId="57690DC7" w14:textId="272D9629" w:rsidR="006A36CF" w:rsidRPr="0016665A" w:rsidRDefault="00FE483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26" w:name="_Toc76010032"/>
      <w:bookmarkStart w:id="27" w:name="_Toc64468097"/>
      <w:bookmarkStart w:id="28" w:name="_Toc64468155"/>
      <w:bookmarkStart w:id="29" w:name="_Toc64468177"/>
      <w:r w:rsidRPr="0016665A">
        <w:rPr>
          <w:rFonts w:cstheme="majorHAnsi"/>
          <w:lang w:val="en-US"/>
        </w:rPr>
        <w:t xml:space="preserve">Fabio </w:t>
      </w:r>
      <w:proofErr w:type="spellStart"/>
      <w:r w:rsidRPr="0016665A">
        <w:rPr>
          <w:rFonts w:cstheme="majorHAnsi"/>
          <w:lang w:val="en-US"/>
        </w:rPr>
        <w:t>Buracchi</w:t>
      </w:r>
      <w:bookmarkEnd w:id="26"/>
      <w:proofErr w:type="spellEnd"/>
    </w:p>
    <w:p w14:paraId="0D057F4A" w14:textId="7676FE52" w:rsidR="00781D4C" w:rsidRPr="0050785E" w:rsidRDefault="00781D4C" w:rsidP="0050785E">
      <w:pPr>
        <w:pStyle w:val="Paragrafoelenco"/>
        <w:numPr>
          <w:ilvl w:val="0"/>
          <w:numId w:val="31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As a </w:t>
      </w:r>
      <w:r w:rsidR="00CA791E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pay 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for my order </w:t>
      </w:r>
      <w:r w:rsidR="00CA791E" w:rsidRPr="0050785E">
        <w:rPr>
          <w:rStyle w:val="normaltextrun"/>
          <w:rFonts w:eastAsiaTheme="majorEastAsia" w:cstheme="majorHAnsi"/>
          <w:lang w:val="en-US"/>
        </w:rPr>
        <w:t>with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 my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 credit card*</w:t>
      </w:r>
      <w:r w:rsidRPr="0050785E">
        <w:rPr>
          <w:rStyle w:val="normaltextrun"/>
          <w:rFonts w:eastAsiaTheme="majorEastAsia" w:cstheme="majorHAnsi"/>
          <w:lang w:val="en-US"/>
        </w:rPr>
        <w:t>, so that</w:t>
      </w:r>
      <w:r w:rsidR="00E85B5C" w:rsidRPr="0050785E">
        <w:rPr>
          <w:rStyle w:val="normaltextrun"/>
          <w:rFonts w:eastAsiaTheme="majorEastAsia" w:cstheme="majorHAnsi"/>
          <w:lang w:val="en-US"/>
        </w:rPr>
        <w:t xml:space="preserve"> I can pay via my bank account.</w:t>
      </w:r>
    </w:p>
    <w:p w14:paraId="33F7A676" w14:textId="3940FF06" w:rsidR="006A36CF" w:rsidRPr="0050785E" w:rsidRDefault="00A73A05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n employee, I want to see my shift details</w:t>
      </w:r>
      <w:r w:rsidR="00CA791E" w:rsidRPr="0050785E">
        <w:rPr>
          <w:rStyle w:val="jlqj4b"/>
          <w:rFonts w:cstheme="majorHAnsi"/>
          <w:lang w:val="en-US"/>
        </w:rPr>
        <w:t>*</w:t>
      </w:r>
      <w:r w:rsidRPr="0050785E">
        <w:rPr>
          <w:rStyle w:val="jlqj4b"/>
          <w:rFonts w:cstheme="majorHAnsi"/>
          <w:lang w:val="en-US"/>
        </w:rPr>
        <w:t>, so that I can know about my duties.</w:t>
      </w:r>
    </w:p>
    <w:p w14:paraId="3EB9D343" w14:textId="0B48B09B" w:rsidR="006A36CF" w:rsidRPr="0050785E" w:rsidRDefault="006A36CF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305E5A" w:rsidRPr="0050785E">
        <w:rPr>
          <w:rStyle w:val="jlqj4b"/>
          <w:rFonts w:cstheme="majorHAnsi"/>
          <w:lang w:val="en-US"/>
        </w:rPr>
        <w:t>n</w:t>
      </w:r>
      <w:r w:rsidRPr="0050785E">
        <w:rPr>
          <w:rStyle w:val="jlqj4b"/>
          <w:rFonts w:cstheme="majorHAnsi"/>
          <w:lang w:val="en-US"/>
        </w:rPr>
        <w:t xml:space="preserve"> </w:t>
      </w:r>
      <w:r w:rsidR="00305E5A" w:rsidRPr="0050785E">
        <w:rPr>
          <w:rStyle w:val="normaltextrun"/>
          <w:rFonts w:eastAsiaTheme="majorEastAsia" w:cstheme="majorHAnsi"/>
          <w:lang w:val="en-US"/>
        </w:rPr>
        <w:t>administrator</w:t>
      </w:r>
      <w:r w:rsidRPr="0050785E">
        <w:rPr>
          <w:rStyle w:val="jlqj4b"/>
          <w:rFonts w:cstheme="majorHAnsi"/>
          <w:lang w:val="en-US"/>
        </w:rPr>
        <w:t>, I want to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3A0767" w:rsidRPr="0050785E">
        <w:rPr>
          <w:rStyle w:val="jlqj4b"/>
          <w:rFonts w:cstheme="majorHAnsi"/>
          <w:lang w:val="en-US"/>
        </w:rPr>
        <w:t>view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5E2926" w:rsidRPr="0050785E">
        <w:rPr>
          <w:rStyle w:val="jlqj4b"/>
          <w:rFonts w:cstheme="majorHAnsi"/>
          <w:lang w:val="en-US"/>
        </w:rPr>
        <w:t xml:space="preserve">the </w:t>
      </w:r>
      <w:r w:rsidR="00305E5A" w:rsidRPr="0050785E">
        <w:rPr>
          <w:rStyle w:val="jlqj4b"/>
          <w:rFonts w:cstheme="majorHAnsi"/>
          <w:lang w:val="en-US"/>
        </w:rPr>
        <w:t xml:space="preserve">reports*, so that I can perform </w:t>
      </w:r>
      <w:r w:rsidR="00A73A05" w:rsidRPr="0050785E">
        <w:rPr>
          <w:rStyle w:val="jlqj4b"/>
          <w:rFonts w:cstheme="majorHAnsi"/>
          <w:lang w:val="en-US"/>
        </w:rPr>
        <w:t>business</w:t>
      </w:r>
      <w:r w:rsidR="00305E5A" w:rsidRPr="0050785E">
        <w:rPr>
          <w:rStyle w:val="jlqj4b"/>
          <w:rFonts w:cstheme="majorHAnsi"/>
          <w:lang w:val="en-US"/>
        </w:rPr>
        <w:t xml:space="preserve"> analysis</w:t>
      </w:r>
      <w:r w:rsidRPr="0050785E">
        <w:rPr>
          <w:rStyle w:val="jlqj4b"/>
          <w:rFonts w:cstheme="majorHAnsi"/>
          <w:lang w:val="en-US"/>
        </w:rPr>
        <w:t>.</w:t>
      </w:r>
    </w:p>
    <w:p w14:paraId="129EEF86" w14:textId="77777777" w:rsidR="006A36CF" w:rsidRPr="0016665A" w:rsidRDefault="006A36C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6010033"/>
      <w:r w:rsidRPr="0016665A">
        <w:rPr>
          <w:rFonts w:cstheme="majorHAnsi"/>
          <w:lang w:val="en-US"/>
        </w:rPr>
        <w:t>Massimo Mazzetti</w:t>
      </w:r>
      <w:bookmarkEnd w:id="30"/>
      <w:bookmarkEnd w:id="31"/>
      <w:bookmarkEnd w:id="32"/>
      <w:bookmarkEnd w:id="33"/>
    </w:p>
    <w:p w14:paraId="7657904A" w14:textId="77777777" w:rsidR="006A36CF" w:rsidRPr="00FC3557" w:rsidRDefault="006A36CF" w:rsidP="0050785E">
      <w:pPr>
        <w:pStyle w:val="Paragrafoelenco"/>
        <w:numPr>
          <w:ilvl w:val="0"/>
          <w:numId w:val="32"/>
        </w:numPr>
        <w:rPr>
          <w:rFonts w:cstheme="majorHAnsi"/>
          <w:sz w:val="22"/>
          <w:lang w:val="en-US"/>
        </w:rPr>
      </w:pPr>
      <w:r w:rsidRPr="00FC3557">
        <w:rPr>
          <w:rStyle w:val="normaltextrun"/>
          <w:rFonts w:eastAsiaTheme="majorEastAsia" w:cstheme="majorHAnsi"/>
          <w:sz w:val="22"/>
          <w:highlight w:val="yellow"/>
          <w:lang w:val="en-US"/>
        </w:rPr>
        <w:t>As an unlogged user, I want to see the cinema projection, so that I can choose whether to go to the cinema to watch a movie</w:t>
      </w:r>
      <w:r w:rsidRPr="00FC3557">
        <w:rPr>
          <w:rStyle w:val="normaltextrun"/>
          <w:rFonts w:eastAsiaTheme="majorEastAsia" w:cstheme="majorHAnsi"/>
          <w:sz w:val="22"/>
          <w:lang w:val="en-US"/>
        </w:rPr>
        <w:t>.</w:t>
      </w:r>
    </w:p>
    <w:p w14:paraId="184751F5" w14:textId="77777777" w:rsidR="006A36CF" w:rsidRPr="00FC3557" w:rsidRDefault="006A36CF" w:rsidP="0050785E">
      <w:pPr>
        <w:pStyle w:val="Paragrafoelenco"/>
        <w:numPr>
          <w:ilvl w:val="0"/>
          <w:numId w:val="32"/>
        </w:numPr>
        <w:rPr>
          <w:rFonts w:cstheme="majorHAnsi"/>
          <w:sz w:val="22"/>
          <w:lang w:val="en-US"/>
        </w:rPr>
      </w:pPr>
      <w:r w:rsidRPr="00FC3557">
        <w:rPr>
          <w:rStyle w:val="normaltextrun"/>
          <w:rFonts w:eastAsiaTheme="majorEastAsia" w:cstheme="majorHAnsi"/>
          <w:sz w:val="22"/>
          <w:lang w:val="en-US"/>
        </w:rPr>
        <w:t>As an administrator, I want to define work shifts, so that I can manage the employees.</w:t>
      </w:r>
    </w:p>
    <w:p w14:paraId="031FED37" w14:textId="7B44F421" w:rsidR="006A36CF" w:rsidRPr="00FC3557" w:rsidRDefault="006A36CF" w:rsidP="0050785E">
      <w:pPr>
        <w:pStyle w:val="Paragrafoelenco"/>
        <w:numPr>
          <w:ilvl w:val="0"/>
          <w:numId w:val="32"/>
        </w:numPr>
        <w:rPr>
          <w:rStyle w:val="normaltextrun"/>
          <w:rFonts w:cstheme="majorHAnsi"/>
          <w:sz w:val="22"/>
          <w:lang w:val="en-US"/>
        </w:rPr>
      </w:pPr>
      <w:r w:rsidRPr="00FC3557">
        <w:rPr>
          <w:rStyle w:val="normaltextrun"/>
          <w:rFonts w:eastAsiaTheme="majorEastAsia" w:cstheme="majorHAnsi"/>
          <w:sz w:val="22"/>
          <w:highlight w:val="yellow"/>
          <w:lang w:val="en-US"/>
        </w:rPr>
        <w:t>As an administrator, I want to see a report on the employee status of the show, so that I can assert the right amount of usher and projectionist for the show</w:t>
      </w:r>
      <w:r w:rsidRPr="00FC3557">
        <w:rPr>
          <w:rStyle w:val="normaltextrun"/>
          <w:rFonts w:eastAsiaTheme="majorEastAsia" w:cstheme="majorHAnsi"/>
          <w:sz w:val="22"/>
          <w:lang w:val="en-US"/>
        </w:rPr>
        <w:t>.</w:t>
      </w:r>
    </w:p>
    <w:p w14:paraId="1F567DFE" w14:textId="69232D4C" w:rsidR="00E2056F" w:rsidRPr="00FC3557" w:rsidRDefault="00E2056F" w:rsidP="0050785E">
      <w:pPr>
        <w:pStyle w:val="Paragrafoelenco"/>
        <w:numPr>
          <w:ilvl w:val="0"/>
          <w:numId w:val="32"/>
        </w:numPr>
        <w:rPr>
          <w:rStyle w:val="eop"/>
          <w:rFonts w:cstheme="majorHAnsi"/>
          <w:sz w:val="22"/>
          <w:lang w:val="en-US"/>
        </w:rPr>
      </w:pPr>
      <w:r w:rsidRPr="00FC3557">
        <w:rPr>
          <w:rStyle w:val="normaltextrun"/>
          <w:rFonts w:cstheme="majorHAnsi"/>
          <w:sz w:val="22"/>
          <w:lang w:val="en-GB"/>
        </w:rPr>
        <w:t xml:space="preserve">As a </w:t>
      </w:r>
      <w:r w:rsidRPr="00FC3557">
        <w:rPr>
          <w:rStyle w:val="normaltextrun"/>
          <w:rFonts w:cstheme="majorHAnsi"/>
          <w:sz w:val="22"/>
          <w:lang w:val="en-GB"/>
        </w:rPr>
        <w:t>customer</w:t>
      </w:r>
      <w:r w:rsidRPr="00FC3557">
        <w:rPr>
          <w:rStyle w:val="normaltextrun"/>
          <w:rFonts w:cstheme="majorHAnsi"/>
          <w:sz w:val="22"/>
          <w:lang w:val="en-GB"/>
        </w:rPr>
        <w:t>, I want to see the film ratings, so that I can know the critics judgment.</w:t>
      </w:r>
      <w:r w:rsidRPr="00FC3557">
        <w:rPr>
          <w:rStyle w:val="eop"/>
          <w:rFonts w:cstheme="majorHAnsi"/>
          <w:sz w:val="22"/>
          <w:shd w:val="clear" w:color="auto" w:fill="FFFFFF"/>
        </w:rPr>
        <w:t> </w:t>
      </w:r>
    </w:p>
    <w:p w14:paraId="058DA656" w14:textId="7DE4BACE" w:rsidR="00DD43B7" w:rsidRPr="00FC3557" w:rsidRDefault="00DD43B7" w:rsidP="0050785E">
      <w:pPr>
        <w:pStyle w:val="Paragrafoelenco"/>
        <w:numPr>
          <w:ilvl w:val="0"/>
          <w:numId w:val="32"/>
        </w:numPr>
        <w:rPr>
          <w:rStyle w:val="eop"/>
          <w:rFonts w:cstheme="majorHAnsi"/>
          <w:sz w:val="22"/>
          <w:lang w:val="en-US"/>
        </w:rPr>
      </w:pPr>
      <w:r w:rsidRPr="00FC3557">
        <w:rPr>
          <w:rStyle w:val="normaltextrun"/>
          <w:rFonts w:cstheme="majorHAnsi"/>
          <w:sz w:val="22"/>
          <w:lang w:val="en-GB"/>
        </w:rPr>
        <w:t>As an administrator, I want to create a monthly report, so that I can extract data for business analysis.</w:t>
      </w:r>
      <w:r w:rsidRPr="00FC3557">
        <w:rPr>
          <w:rStyle w:val="normaltextrun"/>
          <w:rFonts w:cstheme="majorHAnsi"/>
          <w:color w:val="FFC001"/>
          <w:sz w:val="22"/>
          <w:lang w:val="en-GB"/>
        </w:rPr>
        <w:t> </w:t>
      </w:r>
      <w:r w:rsidRPr="00FC3557">
        <w:rPr>
          <w:rStyle w:val="eop"/>
          <w:rFonts w:cstheme="majorHAnsi"/>
          <w:color w:val="FFC001"/>
          <w:sz w:val="22"/>
          <w:shd w:val="clear" w:color="auto" w:fill="FFFFFF"/>
        </w:rPr>
        <w:t> </w:t>
      </w:r>
    </w:p>
    <w:p w14:paraId="4ADF674C" w14:textId="638FA720" w:rsidR="00FC3557" w:rsidRPr="00FC3557" w:rsidRDefault="00FC3557" w:rsidP="0050785E">
      <w:pPr>
        <w:pStyle w:val="Paragrafoelenco"/>
        <w:numPr>
          <w:ilvl w:val="0"/>
          <w:numId w:val="32"/>
        </w:numPr>
        <w:rPr>
          <w:rFonts w:cstheme="majorHAnsi"/>
          <w:sz w:val="22"/>
          <w:lang w:val="en-US"/>
        </w:rPr>
      </w:pPr>
      <w:r w:rsidRPr="00FC3557">
        <w:rPr>
          <w:rFonts w:cstheme="majorHAnsi"/>
          <w:sz w:val="22"/>
          <w:lang w:val="en-US"/>
        </w:rPr>
        <w:t xml:space="preserve"> As an administrator, I want to see all the films, so that I can put them in </w:t>
      </w:r>
      <w:r>
        <w:rPr>
          <w:rFonts w:cstheme="majorHAnsi"/>
          <w:sz w:val="22"/>
          <w:lang w:val="en-US"/>
        </w:rPr>
        <w:t>projection.</w:t>
      </w:r>
    </w:p>
    <w:p w14:paraId="0E1E7780" w14:textId="72438256" w:rsidR="00D153B6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4" w:name="_Toc76010034"/>
      <w:r w:rsidRPr="0016665A">
        <w:rPr>
          <w:rFonts w:cstheme="majorHAnsi"/>
          <w:lang w:val="en-US"/>
        </w:rPr>
        <w:t>Palmieri Ivan</w:t>
      </w:r>
      <w:bookmarkEnd w:id="27"/>
      <w:bookmarkEnd w:id="28"/>
      <w:bookmarkEnd w:id="29"/>
      <w:bookmarkEnd w:id="34"/>
    </w:p>
    <w:p w14:paraId="090FEBA5" w14:textId="2797C17E" w:rsidR="008F4A40" w:rsidRPr="0050785E" w:rsidRDefault="008F4A40" w:rsidP="0050785E">
      <w:pPr>
        <w:pStyle w:val="Paragrafoelenco"/>
        <w:numPr>
          <w:ilvl w:val="0"/>
          <w:numId w:val="33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As</w:t>
      </w:r>
      <w:r w:rsidR="00103466" w:rsidRPr="0050785E">
        <w:rPr>
          <w:rStyle w:val="normaltextrun"/>
          <w:rFonts w:eastAsiaTheme="majorEastAsia" w:cstheme="majorHAnsi"/>
          <w:lang w:val="en-US"/>
        </w:rPr>
        <w:t xml:space="preserve"> a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buy a ticket online, </w:t>
      </w:r>
      <w:r w:rsidR="008864DB" w:rsidRPr="0050785E">
        <w:rPr>
          <w:rStyle w:val="normaltextrun"/>
          <w:rFonts w:eastAsiaTheme="majorEastAsia" w:cstheme="majorHAnsi"/>
          <w:lang w:val="en-US"/>
        </w:rPr>
        <w:t xml:space="preserve">so </w:t>
      </w:r>
      <w:r w:rsidR="000B163D" w:rsidRPr="0050785E">
        <w:rPr>
          <w:rStyle w:val="normaltextrun"/>
          <w:rFonts w:eastAsiaTheme="majorEastAsia" w:cstheme="majorHAnsi"/>
          <w:lang w:val="en-US"/>
        </w:rPr>
        <w:t xml:space="preserve">that </w:t>
      </w:r>
      <w:r w:rsidR="008864DB" w:rsidRPr="0050785E">
        <w:rPr>
          <w:rStyle w:val="normaltextrun"/>
          <w:rFonts w:eastAsiaTheme="majorEastAsia" w:cstheme="majorHAnsi"/>
          <w:lang w:val="en-US"/>
        </w:rPr>
        <w:t>I can skip the line to buy it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270255E0" w14:textId="1C23EAF3" w:rsidR="008864DB" w:rsidRPr="0050785E" w:rsidRDefault="00103466" w:rsidP="0050785E">
      <w:pPr>
        <w:pStyle w:val="Paragrafoelenco"/>
        <w:numPr>
          <w:ilvl w:val="0"/>
          <w:numId w:val="33"/>
        </w:numPr>
        <w:rPr>
          <w:rStyle w:val="y2iqfc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jlqj4b"/>
          <w:rFonts w:cstheme="majorHAnsi"/>
          <w:lang w:val="en-US"/>
        </w:rPr>
        <w:t xml:space="preserve">, </w:t>
      </w:r>
      <w:r w:rsidR="00B31DF6" w:rsidRPr="0050785E">
        <w:rPr>
          <w:rFonts w:eastAsia="Times New Roman"/>
          <w:lang w:val="en"/>
        </w:rPr>
        <w:t>I want to see the list of films screened on a certain date</w:t>
      </w:r>
      <w:r w:rsidRPr="0050785E">
        <w:rPr>
          <w:rFonts w:eastAsia="Times New Roman"/>
          <w:lang w:val="en"/>
        </w:rPr>
        <w:t>,</w:t>
      </w:r>
      <w:r w:rsidRPr="0050785E">
        <w:rPr>
          <w:rStyle w:val="Titolo2Carattere"/>
          <w:rFonts w:cstheme="majorHAnsi"/>
          <w:sz w:val="22"/>
          <w:szCs w:val="22"/>
          <w:lang w:val="en"/>
        </w:rPr>
        <w:t xml:space="preserve"> </w:t>
      </w:r>
      <w:r w:rsidRPr="0050785E">
        <w:rPr>
          <w:rStyle w:val="y2iqfc"/>
          <w:rFonts w:eastAsiaTheme="majorEastAsia" w:cstheme="majorHAnsi"/>
          <w:lang w:val="en"/>
        </w:rPr>
        <w:t xml:space="preserve">so that I can </w:t>
      </w:r>
      <w:r w:rsidR="00B31DF6" w:rsidRPr="0050785E">
        <w:rPr>
          <w:rStyle w:val="y2iqfc"/>
          <w:rFonts w:eastAsiaTheme="majorEastAsia" w:cstheme="majorHAnsi"/>
          <w:lang w:val="en"/>
        </w:rPr>
        <w:t>plan when to go to the cinema</w:t>
      </w:r>
      <w:r w:rsidR="00123AF5" w:rsidRPr="0050785E">
        <w:rPr>
          <w:rStyle w:val="y2iqfc"/>
          <w:rFonts w:eastAsiaTheme="majorEastAsia" w:cstheme="majorHAnsi"/>
          <w:lang w:val="en"/>
        </w:rPr>
        <w:t>.</w:t>
      </w:r>
    </w:p>
    <w:p w14:paraId="68646CF7" w14:textId="0E3561EF" w:rsidR="008864DB" w:rsidRPr="0050785E" w:rsidRDefault="008864DB" w:rsidP="0050785E">
      <w:pPr>
        <w:pStyle w:val="Paragrafoelenco"/>
        <w:numPr>
          <w:ilvl w:val="0"/>
          <w:numId w:val="33"/>
        </w:numPr>
        <w:rPr>
          <w:rStyle w:val="jlqj4b"/>
          <w:rFonts w:cstheme="majorHAnsi"/>
          <w:lang w:val="en-US"/>
        </w:rPr>
      </w:pPr>
      <w:r w:rsidRPr="0050785E">
        <w:rPr>
          <w:lang w:val="en-US"/>
        </w:rPr>
        <w:t xml:space="preserve">As 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lang w:val="en-US"/>
        </w:rPr>
        <w:t xml:space="preserve">, </w:t>
      </w:r>
      <w:r w:rsidR="00D13373" w:rsidRPr="0050785E">
        <w:rPr>
          <w:lang w:val="en-US"/>
        </w:rPr>
        <w:t>I want to choose which seat to book</w:t>
      </w:r>
      <w:r w:rsidRPr="0050785E">
        <w:rPr>
          <w:lang w:val="en-US"/>
        </w:rPr>
        <w:t xml:space="preserve">, so that I can </w:t>
      </w:r>
      <w:r w:rsidR="00D13373" w:rsidRPr="0050785E">
        <w:rPr>
          <w:lang w:val="en-US"/>
        </w:rPr>
        <w:t>sit where I prefer</w:t>
      </w:r>
      <w:r w:rsidR="00123AF5" w:rsidRPr="0050785E">
        <w:rPr>
          <w:lang w:val="en-US"/>
        </w:rPr>
        <w:t>.</w:t>
      </w:r>
    </w:p>
    <w:p w14:paraId="31609E46" w14:textId="77777777" w:rsidR="00AF220C" w:rsidRPr="0016665A" w:rsidRDefault="00AF220C" w:rsidP="006E280F">
      <w:pPr>
        <w:rPr>
          <w:rFonts w:eastAsiaTheme="majorEastAsia" w:cstheme="majorHAnsi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16665A">
        <w:rPr>
          <w:rFonts w:cstheme="majorHAnsi"/>
          <w:lang w:val="en-US"/>
        </w:rPr>
        <w:br w:type="page"/>
      </w:r>
    </w:p>
    <w:p w14:paraId="73F89F5F" w14:textId="011F85E7" w:rsidR="00F23150" w:rsidRPr="0016665A" w:rsidRDefault="00643DAC" w:rsidP="00F90138">
      <w:pPr>
        <w:pStyle w:val="Titolo1"/>
        <w:rPr>
          <w:rFonts w:cstheme="majorHAnsi"/>
          <w:lang w:val="en-US"/>
        </w:rPr>
      </w:pPr>
      <w:bookmarkStart w:id="38" w:name="_Toc76010035"/>
      <w:r w:rsidRPr="0016665A">
        <w:rPr>
          <w:rFonts w:cstheme="majorHAnsi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16665A" w:rsidRDefault="006A35F5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6010036"/>
      <w:r w:rsidRPr="0016665A">
        <w:rPr>
          <w:rFonts w:cstheme="majorHAnsi"/>
          <w:lang w:val="en-US"/>
        </w:rPr>
        <w:t xml:space="preserve">Fabio </w:t>
      </w:r>
      <w:proofErr w:type="spellStart"/>
      <w:r w:rsidRPr="0016665A">
        <w:rPr>
          <w:rFonts w:cstheme="majorHAnsi"/>
          <w:lang w:val="en-US"/>
        </w:rPr>
        <w:t>Buracchi</w:t>
      </w:r>
      <w:bookmarkEnd w:id="39"/>
      <w:bookmarkEnd w:id="40"/>
      <w:bookmarkEnd w:id="41"/>
      <w:bookmarkEnd w:id="42"/>
      <w:proofErr w:type="spellEnd"/>
    </w:p>
    <w:p w14:paraId="28EC04BE" w14:textId="63579310" w:rsidR="000E6E33" w:rsidRPr="0050785E" w:rsidRDefault="000E6E33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="00520AA4" w:rsidRPr="0050785E">
        <w:rPr>
          <w:lang w:val="en-GB"/>
        </w:rPr>
        <w:t xml:space="preserve"> </w:t>
      </w:r>
      <w:r w:rsidR="00700972" w:rsidRPr="0050785E">
        <w:rPr>
          <w:lang w:val="en-GB"/>
        </w:rPr>
        <w:t>the</w:t>
      </w:r>
      <w:r w:rsidR="00520AA4" w:rsidRPr="0050785E">
        <w:rPr>
          <w:rStyle w:val="normaltextrun"/>
          <w:rFonts w:cstheme="majorHAnsi"/>
          <w:lang w:val="en-GB"/>
        </w:rPr>
        <w:t xml:space="preserve"> refund </w:t>
      </w:r>
      <w:r w:rsidR="00700972" w:rsidRPr="0050785E">
        <w:rPr>
          <w:rStyle w:val="normaltextrun"/>
          <w:rFonts w:cstheme="majorHAnsi"/>
          <w:lang w:val="en-GB"/>
        </w:rPr>
        <w:t xml:space="preserve">of </w:t>
      </w:r>
      <w:r w:rsidR="00520AA4" w:rsidRPr="0050785E">
        <w:rPr>
          <w:rStyle w:val="normaltextrun"/>
          <w:rFonts w:cstheme="majorHAnsi"/>
          <w:lang w:val="en-GB"/>
        </w:rPr>
        <w:t>a ticket within 30 minutes of the start of the film.</w:t>
      </w:r>
    </w:p>
    <w:p w14:paraId="017EADEA" w14:textId="1F938FF6" w:rsidR="000E6E33" w:rsidRPr="0050785E" w:rsidRDefault="001D0B7C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provide a list of films screened on </w:t>
      </w:r>
      <w:r w:rsidR="008E0A0F" w:rsidRPr="0050785E">
        <w:rPr>
          <w:rStyle w:val="normaltextrun"/>
          <w:rFonts w:eastAsiaTheme="majorEastAsia" w:cstheme="majorHAnsi"/>
          <w:lang w:val="en-US"/>
        </w:rPr>
        <w:t>a</w:t>
      </w:r>
      <w:r w:rsidRPr="0050785E">
        <w:rPr>
          <w:rStyle w:val="normaltextrun"/>
          <w:rFonts w:eastAsiaTheme="majorEastAsia" w:cstheme="majorHAnsi"/>
          <w:lang w:val="en-US"/>
        </w:rPr>
        <w:t xml:space="preserve"> selected date</w:t>
      </w:r>
      <w:r w:rsidR="000E6E33" w:rsidRPr="0050785E">
        <w:rPr>
          <w:rStyle w:val="normaltextrun"/>
          <w:rFonts w:eastAsiaTheme="majorEastAsia" w:cstheme="majorHAnsi"/>
          <w:lang w:val="en-US"/>
        </w:rPr>
        <w:t>.</w:t>
      </w:r>
    </w:p>
    <w:p w14:paraId="0449106F" w14:textId="570D3727" w:rsidR="00DD67FD" w:rsidRPr="0050785E" w:rsidRDefault="00E83B2A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9E4773">
        <w:rPr>
          <w:rStyle w:val="normaltextrun"/>
          <w:rFonts w:eastAsiaTheme="majorEastAsia" w:cstheme="majorHAnsi"/>
          <w:lang w:val="en-US"/>
        </w:rPr>
        <w:t>The system shall provide</w:t>
      </w:r>
      <w:r w:rsidR="00EF06C7" w:rsidRPr="009E4773">
        <w:rPr>
          <w:rStyle w:val="normaltextrun"/>
          <w:rFonts w:eastAsiaTheme="majorEastAsia" w:cstheme="majorHAnsi"/>
          <w:lang w:val="en-US"/>
        </w:rPr>
        <w:t xml:space="preserve"> </w:t>
      </w:r>
      <w:r w:rsidR="009E4773" w:rsidRPr="009E4773">
        <w:rPr>
          <w:rStyle w:val="normaltextrun"/>
          <w:rFonts w:eastAsiaTheme="majorEastAsia" w:cstheme="majorHAnsi"/>
          <w:lang w:val="en-US"/>
        </w:rPr>
        <w:t>thumbnail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9E4773" w:rsidRPr="009E4773">
        <w:rPr>
          <w:rStyle w:val="normaltextrun"/>
          <w:rFonts w:eastAsiaTheme="majorEastAsia" w:cstheme="majorHAnsi"/>
          <w:lang w:val="en-US"/>
        </w:rPr>
        <w:t xml:space="preserve"> of movie poster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7F2064" w:rsidRPr="0050785E">
        <w:rPr>
          <w:rStyle w:val="normaltextrun"/>
          <w:rFonts w:eastAsiaTheme="majorEastAsia" w:cstheme="majorHAnsi"/>
          <w:lang w:val="en-US"/>
        </w:rPr>
        <w:t>.</w:t>
      </w:r>
    </w:p>
    <w:p w14:paraId="39FC30CE" w14:textId="77777777" w:rsidR="003D76BA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6010037"/>
      <w:r w:rsidRPr="0016665A">
        <w:rPr>
          <w:rFonts w:cstheme="majorHAnsi"/>
          <w:lang w:val="en-US"/>
        </w:rPr>
        <w:t>Massimo Mazzetti</w:t>
      </w:r>
      <w:bookmarkEnd w:id="43"/>
      <w:bookmarkEnd w:id="44"/>
      <w:bookmarkEnd w:id="45"/>
      <w:bookmarkEnd w:id="46"/>
    </w:p>
    <w:p w14:paraId="034B611C" w14:textId="7DD92C76" w:rsidR="003F6B53" w:rsidRPr="0050785E" w:rsidRDefault="00D50574" w:rsidP="0050785E">
      <w:pPr>
        <w:pStyle w:val="Paragrafoelenco"/>
        <w:numPr>
          <w:ilvl w:val="0"/>
          <w:numId w:val="35"/>
        </w:numPr>
        <w:rPr>
          <w:rStyle w:val="normaltextrun"/>
          <w:rFonts w:eastAsiaTheme="majorEastAsia" w:cstheme="majorHAnsi"/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provide the availability of seats in the cinema hall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4B4E1BB2" w14:textId="77777777" w:rsidR="000843B0" w:rsidRPr="0050785E" w:rsidRDefault="000843B0" w:rsidP="0050785E">
      <w:pPr>
        <w:pStyle w:val="Paragrafoelenco"/>
        <w:numPr>
          <w:ilvl w:val="0"/>
          <w:numId w:val="35"/>
        </w:numPr>
        <w:rPr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keep track of employee shifts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79C795E3" w14:textId="2CB494A6" w:rsidR="00D50574" w:rsidRPr="00E2056F" w:rsidRDefault="00C722FA" w:rsidP="0050785E">
      <w:pPr>
        <w:pStyle w:val="Paragrafoelenco"/>
        <w:numPr>
          <w:ilvl w:val="0"/>
          <w:numId w:val="35"/>
        </w:numPr>
        <w:rPr>
          <w:rStyle w:val="normaltextrun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</w:t>
      </w:r>
      <w:r w:rsidR="00754EAE" w:rsidRPr="0050785E">
        <w:rPr>
          <w:rStyle w:val="normaltextrun"/>
          <w:rFonts w:eastAsiaTheme="majorEastAsia" w:cstheme="majorHAnsi"/>
          <w:lang w:val="en-US"/>
        </w:rPr>
        <w:t>genera</w:t>
      </w:r>
      <w:r w:rsidR="002C168D" w:rsidRPr="0050785E">
        <w:rPr>
          <w:rStyle w:val="normaltextrun"/>
          <w:rFonts w:eastAsiaTheme="majorEastAsia" w:cstheme="majorHAnsi"/>
          <w:lang w:val="en-US"/>
        </w:rPr>
        <w:t>te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2C168D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Pr="0050785E">
        <w:rPr>
          <w:rStyle w:val="normaltextrun"/>
          <w:rFonts w:eastAsiaTheme="majorEastAsia" w:cstheme="majorHAnsi"/>
          <w:lang w:val="en-US"/>
        </w:rPr>
        <w:t>report</w:t>
      </w:r>
      <w:r w:rsidR="002C168D" w:rsidRPr="0050785E">
        <w:rPr>
          <w:rStyle w:val="normaltextrun"/>
          <w:rFonts w:eastAsiaTheme="majorEastAsia" w:cstheme="majorHAnsi"/>
          <w:lang w:val="en-US"/>
        </w:rPr>
        <w:t>*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EE0A35" w:rsidRPr="0050785E">
        <w:rPr>
          <w:rStyle w:val="normaltextrun"/>
          <w:rFonts w:eastAsiaTheme="majorEastAsia" w:cstheme="majorHAnsi"/>
          <w:lang w:val="en-US"/>
        </w:rPr>
        <w:t xml:space="preserve">the </w:t>
      </w:r>
      <w:r w:rsidRPr="0050785E">
        <w:rPr>
          <w:rStyle w:val="normaltextrun"/>
          <w:rFonts w:eastAsiaTheme="majorEastAsia" w:cstheme="majorHAnsi"/>
          <w:lang w:val="en-US"/>
        </w:rPr>
        <w:t>15</w:t>
      </w:r>
      <w:r w:rsidR="00EE0A35" w:rsidRPr="0050785E">
        <w:rPr>
          <w:rStyle w:val="normaltextrun"/>
          <w:rFonts w:eastAsiaTheme="majorEastAsia" w:cstheme="majorHAnsi"/>
          <w:lang w:val="en-US"/>
        </w:rPr>
        <w:t>th</w:t>
      </w:r>
      <w:r w:rsidRPr="0050785E">
        <w:rPr>
          <w:rStyle w:val="normaltextrun"/>
          <w:rFonts w:eastAsiaTheme="majorEastAsia" w:cstheme="majorHAnsi"/>
          <w:lang w:val="en-US"/>
        </w:rPr>
        <w:t xml:space="preserve"> of </w:t>
      </w:r>
      <w:r w:rsidR="00EE0A35" w:rsidRPr="0050785E">
        <w:rPr>
          <w:rStyle w:val="normaltextrun"/>
          <w:rFonts w:eastAsiaTheme="majorEastAsia" w:cstheme="majorHAnsi"/>
          <w:lang w:val="en-US"/>
        </w:rPr>
        <w:t>each month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647E3081" w14:textId="2290B1A6" w:rsidR="00E2056F" w:rsidRPr="00E2056F" w:rsidRDefault="00E2056F" w:rsidP="00E2056F">
      <w:pPr>
        <w:pStyle w:val="Paragrafoelenco"/>
        <w:numPr>
          <w:ilvl w:val="0"/>
          <w:numId w:val="35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Pr="0050785E">
        <w:rPr>
          <w:lang w:val="en-GB"/>
        </w:rPr>
        <w:t xml:space="preserve"> the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change</w:t>
      </w:r>
      <w:r w:rsidRPr="0050785E">
        <w:rPr>
          <w:rStyle w:val="normaltextrun"/>
          <w:rFonts w:cstheme="majorHAnsi"/>
          <w:lang w:val="en-GB"/>
        </w:rPr>
        <w:t xml:space="preserve"> of a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 xml:space="preserve"> within </w:t>
      </w:r>
      <w:r>
        <w:rPr>
          <w:rStyle w:val="normaltextrun"/>
          <w:rFonts w:cstheme="majorHAnsi"/>
          <w:lang w:val="en-GB"/>
        </w:rPr>
        <w:t>1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day</w:t>
      </w:r>
      <w:r w:rsidRPr="0050785E">
        <w:rPr>
          <w:rStyle w:val="normaltextrun"/>
          <w:rFonts w:cstheme="majorHAnsi"/>
          <w:lang w:val="en-GB"/>
        </w:rPr>
        <w:t xml:space="preserve"> of the start of the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>.</w:t>
      </w:r>
    </w:p>
    <w:p w14:paraId="1609EF5C" w14:textId="581D3604" w:rsidR="00E2056F" w:rsidRPr="0050785E" w:rsidRDefault="00E2056F" w:rsidP="00E2056F">
      <w:pPr>
        <w:pStyle w:val="Paragrafoelenco"/>
        <w:numPr>
          <w:ilvl w:val="0"/>
          <w:numId w:val="35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Pr="0050785E">
        <w:rPr>
          <w:lang w:val="en-GB"/>
        </w:rPr>
        <w:t xml:space="preserve"> the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assign</w:t>
      </w:r>
      <w:r w:rsidRPr="0050785E">
        <w:rPr>
          <w:rStyle w:val="normaltextrun"/>
          <w:rFonts w:cstheme="majorHAnsi"/>
          <w:lang w:val="en-GB"/>
        </w:rPr>
        <w:t xml:space="preserve"> of a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 xml:space="preserve"> within </w:t>
      </w:r>
      <w:r>
        <w:rPr>
          <w:rStyle w:val="normaltextrun"/>
          <w:rFonts w:cstheme="majorHAnsi"/>
          <w:lang w:val="en-GB"/>
        </w:rPr>
        <w:t>1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day</w:t>
      </w:r>
      <w:r w:rsidRPr="0050785E">
        <w:rPr>
          <w:rStyle w:val="normaltextrun"/>
          <w:rFonts w:cstheme="majorHAnsi"/>
          <w:lang w:val="en-GB"/>
        </w:rPr>
        <w:t xml:space="preserve"> of the start of the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>.</w:t>
      </w:r>
    </w:p>
    <w:p w14:paraId="23FC02F3" w14:textId="77777777" w:rsidR="00E2056F" w:rsidRPr="0050785E" w:rsidRDefault="00E2056F" w:rsidP="00E2056F">
      <w:pPr>
        <w:pStyle w:val="Paragrafoelenco"/>
        <w:rPr>
          <w:rStyle w:val="normaltextrun"/>
          <w:rFonts w:eastAsiaTheme="majorEastAsia" w:cstheme="majorHAnsi"/>
          <w:lang w:val="en-US"/>
        </w:rPr>
      </w:pPr>
    </w:p>
    <w:p w14:paraId="26B763D9" w14:textId="77777777" w:rsidR="00E2056F" w:rsidRPr="0050785E" w:rsidRDefault="00E2056F" w:rsidP="00E2056F">
      <w:pPr>
        <w:pStyle w:val="Paragrafoelenco"/>
        <w:rPr>
          <w:lang w:val="en-US"/>
        </w:rPr>
      </w:pPr>
    </w:p>
    <w:p w14:paraId="32399A3C" w14:textId="77777777" w:rsidR="006A35F5" w:rsidRPr="0016665A" w:rsidRDefault="006A35F5" w:rsidP="006A35F5">
      <w:pPr>
        <w:pStyle w:val="Titolo2"/>
        <w:spacing w:line="360" w:lineRule="auto"/>
        <w:rPr>
          <w:rFonts w:cstheme="majorHAnsi"/>
          <w:lang w:val="en-US"/>
        </w:rPr>
      </w:pPr>
      <w:bookmarkStart w:id="47" w:name="_Toc76010038"/>
      <w:r w:rsidRPr="0016665A">
        <w:rPr>
          <w:rFonts w:cstheme="majorHAnsi"/>
          <w:lang w:val="en-US"/>
        </w:rPr>
        <w:t>Ivan Palmieri</w:t>
      </w:r>
      <w:bookmarkEnd w:id="47"/>
    </w:p>
    <w:p w14:paraId="58FBD88B" w14:textId="7B593DB9" w:rsidR="00A72095" w:rsidRDefault="00A72095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</w:t>
      </w:r>
      <w:r w:rsidR="005464F6">
        <w:rPr>
          <w:rStyle w:val="normaltextrun"/>
          <w:rFonts w:eastAsiaTheme="majorEastAsia" w:cstheme="majorHAnsi"/>
          <w:lang w:val="en-US"/>
        </w:rPr>
        <w:t>shall</w:t>
      </w:r>
      <w:r w:rsidRPr="0050785E">
        <w:rPr>
          <w:rStyle w:val="normaltextrun"/>
          <w:rFonts w:eastAsiaTheme="majorEastAsia" w:cstheme="majorHAnsi"/>
          <w:lang w:val="en-US"/>
        </w:rPr>
        <w:t xml:space="preserve"> provide </w:t>
      </w:r>
      <w:r w:rsidR="00E85B5C" w:rsidRPr="0050785E">
        <w:rPr>
          <w:rStyle w:val="normaltextrun"/>
          <w:rFonts w:eastAsiaTheme="majorEastAsia" w:cstheme="majorHAnsi"/>
          <w:lang w:val="en-US"/>
        </w:rPr>
        <w:t>the receipt for a sale.</w:t>
      </w:r>
    </w:p>
    <w:p w14:paraId="762EA6E2" w14:textId="0713C4DC" w:rsidR="006A35F5" w:rsidRPr="00F210F0" w:rsidRDefault="00F210F0" w:rsidP="00F210F0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</w:t>
      </w:r>
      <w:r>
        <w:rPr>
          <w:rStyle w:val="normaltextrun"/>
          <w:rFonts w:eastAsiaTheme="majorEastAsia" w:cstheme="majorHAnsi"/>
          <w:lang w:val="en-US"/>
        </w:rPr>
        <w:t>shall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proofErr w:type="gramStart"/>
      <w:r w:rsidRPr="0050785E">
        <w:rPr>
          <w:rStyle w:val="normaltextrun"/>
          <w:rFonts w:eastAsiaTheme="majorEastAsia" w:cstheme="majorHAnsi"/>
          <w:lang w:val="en-US"/>
        </w:rPr>
        <w:t xml:space="preserve">provide </w:t>
      </w:r>
      <w:r>
        <w:rPr>
          <w:rStyle w:val="normaltextrun"/>
          <w:rFonts w:eastAsiaTheme="majorEastAsia" w:cstheme="majorHAnsi"/>
          <w:lang w:val="en-US"/>
        </w:rPr>
        <w:t xml:space="preserve"> </w:t>
      </w:r>
      <w:r>
        <w:rPr>
          <w:rStyle w:val="jlqj4b"/>
          <w:lang w:val="en"/>
        </w:rPr>
        <w:t>a</w:t>
      </w:r>
      <w:proofErr w:type="gramEnd"/>
      <w:r>
        <w:rPr>
          <w:rStyle w:val="jlqj4b"/>
          <w:lang w:val="en"/>
        </w:rPr>
        <w:t xml:space="preserve"> (ticket options)*</w:t>
      </w:r>
    </w:p>
    <w:p w14:paraId="449E08B0" w14:textId="30340C60" w:rsidR="00F210F0" w:rsidRDefault="00F210F0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F210F0">
        <w:rPr>
          <w:rStyle w:val="normaltextrun"/>
          <w:rFonts w:eastAsiaTheme="majorEastAsia" w:cstheme="majorHAnsi"/>
          <w:lang w:val="en-US"/>
        </w:rPr>
        <w:t xml:space="preserve">The system </w:t>
      </w:r>
      <w:r>
        <w:rPr>
          <w:rStyle w:val="normaltextrun"/>
          <w:rFonts w:eastAsiaTheme="majorEastAsia" w:cstheme="majorHAnsi"/>
          <w:lang w:val="en-US"/>
        </w:rPr>
        <w:t>shall</w:t>
      </w:r>
      <w:r w:rsidRPr="00F210F0">
        <w:rPr>
          <w:rStyle w:val="normaltextrun"/>
          <w:rFonts w:eastAsiaTheme="majorEastAsia" w:cstheme="majorHAnsi"/>
          <w:lang w:val="en-US"/>
        </w:rPr>
        <w:t xml:space="preserve"> provide a map showing the location of the </w:t>
      </w:r>
      <w:proofErr w:type="gramStart"/>
      <w:r w:rsidRPr="00F210F0">
        <w:rPr>
          <w:rStyle w:val="normaltextrun"/>
          <w:rFonts w:eastAsiaTheme="majorEastAsia" w:cstheme="majorHAnsi"/>
          <w:lang w:val="en-US"/>
        </w:rPr>
        <w:t>cinema</w:t>
      </w:r>
      <w:proofErr w:type="gramEnd"/>
    </w:p>
    <w:p w14:paraId="57CB980A" w14:textId="77777777" w:rsidR="00F210F0" w:rsidRPr="0050785E" w:rsidRDefault="00F210F0" w:rsidP="00F210F0">
      <w:pPr>
        <w:pStyle w:val="Paragrafoelenco"/>
        <w:rPr>
          <w:rStyle w:val="normaltextrun"/>
          <w:rFonts w:eastAsiaTheme="majorEastAsia" w:cstheme="majorHAnsi"/>
          <w:lang w:val="en-US"/>
        </w:rPr>
      </w:pPr>
    </w:p>
    <w:p w14:paraId="66C4428C" w14:textId="77777777" w:rsidR="0050785E" w:rsidRDefault="0050785E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1334F717" w14:textId="4655DB20" w:rsidR="001D224C" w:rsidRPr="0016665A" w:rsidRDefault="001D224C" w:rsidP="001D224C">
      <w:pPr>
        <w:pStyle w:val="Titolo1"/>
        <w:rPr>
          <w:rFonts w:cstheme="majorHAnsi"/>
          <w:lang w:val="en-US"/>
        </w:rPr>
      </w:pPr>
      <w:bookmarkStart w:id="48" w:name="_Toc76010039"/>
      <w:r w:rsidRPr="0016665A">
        <w:rPr>
          <w:rFonts w:cstheme="majorHAnsi"/>
          <w:lang w:val="en-US"/>
        </w:rPr>
        <w:lastRenderedPageBreak/>
        <w:t>Use Case: Overview Diagram</w:t>
      </w:r>
      <w:bookmarkEnd w:id="48"/>
    </w:p>
    <w:p w14:paraId="7C31D1E5" w14:textId="77777777" w:rsidR="00F56108" w:rsidRPr="0016665A" w:rsidRDefault="00F56108">
      <w:pPr>
        <w:rPr>
          <w:rFonts w:cstheme="majorHAnsi"/>
          <w:lang w:val="en-US"/>
        </w:rPr>
      </w:pPr>
    </w:p>
    <w:p w14:paraId="756FC7DD" w14:textId="556E1BEA" w:rsidR="00F56108" w:rsidRPr="0016665A" w:rsidRDefault="00F56108">
      <w:pPr>
        <w:rPr>
          <w:rFonts w:cstheme="majorHAnsi"/>
          <w:lang w:val="en-US"/>
        </w:rPr>
      </w:pPr>
      <w:r w:rsidRPr="0016665A">
        <w:rPr>
          <w:rFonts w:cstheme="majorHAnsi"/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C12CC" w14:textId="77777777" w:rsidR="00687FA4" w:rsidRDefault="00687FA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CC57140" w14:textId="432513F9" w:rsidR="007F6B7A" w:rsidRPr="0016665A" w:rsidRDefault="001E5ACD" w:rsidP="007F6B7A">
      <w:pPr>
        <w:pStyle w:val="Titolo1"/>
        <w:rPr>
          <w:rFonts w:cstheme="majorHAnsi"/>
          <w:lang w:val="en-US"/>
        </w:rPr>
      </w:pPr>
      <w:bookmarkStart w:id="49" w:name="_Toc76010040"/>
      <w:r w:rsidRPr="0016665A">
        <w:rPr>
          <w:rFonts w:cstheme="majorHAnsi"/>
          <w:lang w:val="en-US"/>
        </w:rPr>
        <w:lastRenderedPageBreak/>
        <w:t>Glossary</w:t>
      </w:r>
      <w:bookmarkEnd w:id="49"/>
    </w:p>
    <w:p w14:paraId="2BC28990" w14:textId="77777777" w:rsidR="00841611" w:rsidRPr="0016665A" w:rsidRDefault="00CA791E" w:rsidP="00841611">
      <w:pPr>
        <w:pStyle w:val="Titolo2"/>
        <w:rPr>
          <w:rFonts w:cstheme="majorHAnsi"/>
          <w:lang w:val="en-US"/>
        </w:rPr>
      </w:pPr>
      <w:bookmarkStart w:id="50" w:name="_Toc76010041"/>
      <w:r w:rsidRPr="0016665A">
        <w:rPr>
          <w:rFonts w:cstheme="majorHAnsi"/>
          <w:lang w:val="en-US"/>
        </w:rPr>
        <w:t>Credit card</w:t>
      </w:r>
      <w:bookmarkEnd w:id="50"/>
    </w:p>
    <w:p w14:paraId="49BB2577" w14:textId="47FF778E" w:rsidR="00CA791E" w:rsidRPr="00F210F0" w:rsidRDefault="00841611" w:rsidP="00687FA4">
      <w:pPr>
        <w:rPr>
          <w:u w:val="single"/>
          <w:lang w:val="en-US"/>
        </w:rPr>
      </w:pPr>
      <w:r w:rsidRPr="0016665A">
        <w:rPr>
          <w:lang w:val="en-US"/>
        </w:rPr>
        <w:t>A</w:t>
      </w:r>
      <w:r w:rsidR="00C11B9F" w:rsidRPr="0016665A">
        <w:rPr>
          <w:lang w:val="en-US"/>
        </w:rPr>
        <w:t xml:space="preserve"> </w:t>
      </w:r>
      <w:r w:rsidR="00CA791E" w:rsidRPr="0016665A">
        <w:rPr>
          <w:lang w:val="en-US"/>
        </w:rPr>
        <w:t>Master</w:t>
      </w:r>
      <w:r w:rsidR="008A4ED6" w:rsidRPr="0016665A">
        <w:rPr>
          <w:lang w:val="en-US"/>
        </w:rPr>
        <w:t>C</w:t>
      </w:r>
      <w:r w:rsidR="00CA791E" w:rsidRPr="0016665A">
        <w:rPr>
          <w:lang w:val="en-US"/>
        </w:rPr>
        <w:t>ard</w:t>
      </w:r>
      <w:r w:rsidR="00C11B9F" w:rsidRPr="0016665A">
        <w:rPr>
          <w:lang w:val="en-US"/>
        </w:rPr>
        <w:t xml:space="preserve"> or</w:t>
      </w:r>
      <w:r w:rsidR="00CA791E" w:rsidRPr="0016665A">
        <w:rPr>
          <w:lang w:val="en-US"/>
        </w:rPr>
        <w:t xml:space="preserve"> Visa</w:t>
      </w:r>
      <w:r w:rsidR="00C11B9F" w:rsidRPr="0016665A">
        <w:rPr>
          <w:lang w:val="en-US"/>
        </w:rPr>
        <w:t xml:space="preserve"> credit card.</w:t>
      </w:r>
    </w:p>
    <w:p w14:paraId="22843CB0" w14:textId="77777777" w:rsidR="00841611" w:rsidRPr="0016665A" w:rsidRDefault="005056C1" w:rsidP="00841611">
      <w:pPr>
        <w:pStyle w:val="Titolo2"/>
        <w:rPr>
          <w:rFonts w:cstheme="majorHAnsi"/>
          <w:lang w:val="en-US"/>
        </w:rPr>
      </w:pPr>
      <w:bookmarkStart w:id="51" w:name="_Toc76010042"/>
      <w:r w:rsidRPr="0016665A">
        <w:rPr>
          <w:rFonts w:cstheme="majorHAnsi"/>
          <w:lang w:val="en-US"/>
        </w:rPr>
        <w:t>Report</w:t>
      </w:r>
      <w:bookmarkEnd w:id="51"/>
    </w:p>
    <w:p w14:paraId="16CE09E7" w14:textId="7AF619AB" w:rsidR="00841611" w:rsidRPr="0016665A" w:rsidRDefault="00841611" w:rsidP="00687FA4">
      <w:pPr>
        <w:rPr>
          <w:lang w:val="en-US"/>
        </w:rPr>
      </w:pPr>
      <w:r w:rsidRPr="0016665A">
        <w:rPr>
          <w:lang w:val="en-US"/>
        </w:rPr>
        <w:t xml:space="preserve">A </w:t>
      </w:r>
      <w:r w:rsidR="00AF0C9E" w:rsidRPr="0016665A">
        <w:rPr>
          <w:lang w:val="en-US"/>
        </w:rPr>
        <w:t>report</w:t>
      </w:r>
      <w:r w:rsidRPr="0016665A">
        <w:rPr>
          <w:lang w:val="en-US"/>
        </w:rPr>
        <w:t xml:space="preserve"> containing</w:t>
      </w:r>
      <w:r w:rsidR="000303DB" w:rsidRPr="0016665A">
        <w:rPr>
          <w:lang w:val="en-US"/>
        </w:rPr>
        <w:t xml:space="preserve"> the current month’s</w:t>
      </w:r>
      <w:r w:rsidRPr="0016665A">
        <w:rPr>
          <w:lang w:val="en-US"/>
        </w:rPr>
        <w:t>:</w:t>
      </w:r>
    </w:p>
    <w:p w14:paraId="3EE8DF9B" w14:textId="03F0549B" w:rsidR="00CA791E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841611" w:rsidRPr="00687FA4">
        <w:rPr>
          <w:lang w:val="en-US"/>
        </w:rPr>
        <w:t xml:space="preserve">umber of canceled </w:t>
      </w:r>
      <w:r w:rsidR="001644AC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7BA157C3" w14:textId="35EA6A5E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>umber of confirmed reservations</w:t>
      </w:r>
      <w:r w:rsidRPr="00687FA4">
        <w:rPr>
          <w:lang w:val="en-US"/>
        </w:rPr>
        <w:t>.</w:t>
      </w:r>
    </w:p>
    <w:p w14:paraId="5AA2E869" w14:textId="40B53CF5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 xml:space="preserve">umber of not validated confirmed </w:t>
      </w:r>
      <w:r w:rsidR="005C0C79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10593AD4" w14:textId="02B35A7B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revenue for each film</w:t>
      </w:r>
      <w:r w:rsidRPr="00687FA4">
        <w:rPr>
          <w:lang w:val="en-US"/>
        </w:rPr>
        <w:t>.</w:t>
      </w:r>
    </w:p>
    <w:p w14:paraId="706C0FA8" w14:textId="35A2C6E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income</w:t>
      </w:r>
      <w:r w:rsidRPr="00687FA4">
        <w:rPr>
          <w:lang w:val="en-US"/>
        </w:rPr>
        <w:t>.</w:t>
      </w:r>
    </w:p>
    <w:p w14:paraId="1B0C08C3" w14:textId="0084D38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9F4D0B" w:rsidRPr="00687FA4">
        <w:rPr>
          <w:lang w:val="en-US"/>
        </w:rPr>
        <w:t>ist of outgoings for the employee salaries</w:t>
      </w:r>
      <w:r w:rsidRPr="00687FA4">
        <w:rPr>
          <w:lang w:val="en-US"/>
        </w:rPr>
        <w:t>.</w:t>
      </w:r>
    </w:p>
    <w:p w14:paraId="58F85FC1" w14:textId="76C50CB1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0303DB" w:rsidRPr="00687FA4">
        <w:rPr>
          <w:lang w:val="en-US"/>
        </w:rPr>
        <w:t>ist of outgoings for the film distributions</w:t>
      </w:r>
      <w:r w:rsidRPr="00687FA4">
        <w:rPr>
          <w:lang w:val="en-US"/>
        </w:rPr>
        <w:t>.</w:t>
      </w:r>
    </w:p>
    <w:p w14:paraId="30FA629D" w14:textId="7EC215A3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0303DB" w:rsidRPr="00687FA4">
        <w:rPr>
          <w:lang w:val="en-US"/>
        </w:rPr>
        <w:t>otal outcome</w:t>
      </w:r>
      <w:r w:rsidRPr="00687FA4">
        <w:rPr>
          <w:lang w:val="en-US"/>
        </w:rPr>
        <w:t>.</w:t>
      </w:r>
    </w:p>
    <w:p w14:paraId="42DFC7BD" w14:textId="7C54C315" w:rsidR="005056C1" w:rsidRDefault="005056C1" w:rsidP="00841611">
      <w:pPr>
        <w:pStyle w:val="Titolo2"/>
        <w:rPr>
          <w:rFonts w:cstheme="majorHAnsi"/>
          <w:lang w:val="en-US"/>
        </w:rPr>
      </w:pPr>
      <w:bookmarkStart w:id="52" w:name="_Toc76010043"/>
      <w:r w:rsidRPr="0016665A">
        <w:rPr>
          <w:rFonts w:cstheme="majorHAnsi"/>
          <w:lang w:val="en-US"/>
        </w:rPr>
        <w:t>Shift detail</w:t>
      </w:r>
      <w:bookmarkEnd w:id="52"/>
    </w:p>
    <w:p w14:paraId="5ACD03F3" w14:textId="472A88F8" w:rsidR="00F220F8" w:rsidRPr="00C51FBA" w:rsidRDefault="00787434" w:rsidP="00F220F8">
      <w:pPr>
        <w:rPr>
          <w:lang w:val="en-US"/>
        </w:rPr>
      </w:pPr>
      <w:r w:rsidRPr="00C51FBA">
        <w:rPr>
          <w:highlight w:val="yellow"/>
          <w:lang w:val="en-US"/>
        </w:rPr>
        <w:t>Text</w:t>
      </w:r>
    </w:p>
    <w:p w14:paraId="225D6AF3" w14:textId="21DF78A4" w:rsidR="0073144B" w:rsidRDefault="00747E79" w:rsidP="0073144B">
      <w:pPr>
        <w:pStyle w:val="Titolo2"/>
        <w:rPr>
          <w:rStyle w:val="jlqj4b"/>
          <w:rFonts w:cstheme="majorHAnsi"/>
          <w:lang w:val="en-US"/>
        </w:rPr>
      </w:pPr>
      <w:bookmarkStart w:id="53" w:name="_Toc76010044"/>
      <w:r>
        <w:rPr>
          <w:rStyle w:val="jlqj4b"/>
          <w:rFonts w:cstheme="majorHAnsi"/>
          <w:lang w:val="en-US"/>
        </w:rPr>
        <w:t>Ticket</w:t>
      </w:r>
      <w:r w:rsidR="00CB1E5C" w:rsidRPr="0016665A">
        <w:rPr>
          <w:rStyle w:val="jlqj4b"/>
          <w:rFonts w:cstheme="majorHAnsi"/>
          <w:lang w:val="en-US"/>
        </w:rPr>
        <w:t xml:space="preserve"> option</w:t>
      </w:r>
      <w:r>
        <w:rPr>
          <w:rStyle w:val="jlqj4b"/>
          <w:rFonts w:cstheme="majorHAnsi"/>
          <w:lang w:val="en-US"/>
        </w:rPr>
        <w:t>s</w:t>
      </w:r>
      <w:bookmarkEnd w:id="53"/>
    </w:p>
    <w:p w14:paraId="1523F7A2" w14:textId="0A3688B1" w:rsidR="00747E79" w:rsidRPr="00F210F0" w:rsidRDefault="00747E79" w:rsidP="00747E79">
      <w:pPr>
        <w:rPr>
          <w:lang w:val="en-US"/>
        </w:rPr>
      </w:pPr>
      <w:r w:rsidRPr="00F210F0">
        <w:rPr>
          <w:lang w:val="en-US"/>
        </w:rPr>
        <w:t>During the purchase of the ticket, it is possible to select a set of optional services:</w:t>
      </w:r>
    </w:p>
    <w:p w14:paraId="6FF30CD2" w14:textId="2A71E0A4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Magic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>ox</w:t>
      </w:r>
      <w:r w:rsidR="00F210F0" w:rsidRPr="00F210F0">
        <w:rPr>
          <w:lang w:val="en-US"/>
        </w:rPr>
        <w:t>:</w:t>
      </w:r>
      <w:r w:rsidR="00F210F0" w:rsidRPr="00F210F0">
        <w:t xml:space="preserve"> t</w:t>
      </w:r>
      <w:r w:rsidR="00F210F0" w:rsidRPr="00F210F0">
        <w:rPr>
          <w:lang w:val="en-US"/>
        </w:rPr>
        <w:t xml:space="preserve">his ticket includes a gadget related to the movie you are watching (such as t-shirts, bracelets, hats, </w:t>
      </w:r>
      <w:proofErr w:type="spellStart"/>
      <w:r w:rsidR="00F210F0" w:rsidRPr="00F210F0">
        <w:rPr>
          <w:lang w:val="en-US"/>
        </w:rPr>
        <w:t>etc</w:t>
      </w:r>
      <w:proofErr w:type="spellEnd"/>
      <w:r w:rsidR="00F210F0" w:rsidRPr="00F210F0">
        <w:rPr>
          <w:lang w:val="en-US"/>
        </w:rPr>
        <w:t xml:space="preserve"> ...)</w:t>
      </w:r>
    </w:p>
    <w:p w14:paraId="125DDA1A" w14:textId="049C0974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Skip</w:t>
      </w:r>
      <w:r w:rsidR="00F210F0" w:rsidRPr="00F210F0">
        <w:rPr>
          <w:lang w:val="en-US"/>
        </w:rPr>
        <w:t xml:space="preserve"> l</w:t>
      </w:r>
      <w:r w:rsidRPr="00F210F0">
        <w:rPr>
          <w:lang w:val="en-US"/>
        </w:rPr>
        <w:t xml:space="preserve">ine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 xml:space="preserve">his ticket allows you to fly over the waiting line at the entrance to the </w:t>
      </w:r>
      <w:proofErr w:type="gramStart"/>
      <w:r w:rsidR="00F210F0" w:rsidRPr="00F210F0">
        <w:rPr>
          <w:lang w:val="en-US"/>
        </w:rPr>
        <w:t>cinema</w:t>
      </w:r>
      <w:proofErr w:type="gramEnd"/>
    </w:p>
    <w:p w14:paraId="150A3334" w14:textId="626E4067" w:rsidR="0073144B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Open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 xml:space="preserve">ar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 xml:space="preserve">his ticket includes a full meal (sweet, savory, soft drinks) at the cinema </w:t>
      </w:r>
      <w:proofErr w:type="gramStart"/>
      <w:r w:rsidR="00F210F0" w:rsidRPr="00F210F0">
        <w:rPr>
          <w:lang w:val="en-US"/>
        </w:rPr>
        <w:t>bar</w:t>
      </w:r>
      <w:proofErr w:type="gramEnd"/>
    </w:p>
    <w:sectPr w:rsidR="0073144B" w:rsidRPr="00F210F0" w:rsidSect="0074163F">
      <w:footerReference w:type="default" r:id="rId15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15706" w14:textId="77777777" w:rsidR="00E72F67" w:rsidRDefault="00E72F67" w:rsidP="00902CEC">
      <w:pPr>
        <w:spacing w:after="0" w:line="240" w:lineRule="auto"/>
      </w:pPr>
      <w:r>
        <w:separator/>
      </w:r>
    </w:p>
  </w:endnote>
  <w:endnote w:type="continuationSeparator" w:id="0">
    <w:p w14:paraId="035FC4B4" w14:textId="77777777" w:rsidR="00E72F67" w:rsidRDefault="00E72F67" w:rsidP="00902CEC">
      <w:pPr>
        <w:spacing w:after="0" w:line="240" w:lineRule="auto"/>
      </w:pPr>
      <w:r>
        <w:continuationSeparator/>
      </w:r>
    </w:p>
  </w:endnote>
  <w:endnote w:type="continuationNotice" w:id="1">
    <w:p w14:paraId="726631EC" w14:textId="77777777" w:rsidR="00E72F67" w:rsidRDefault="00E72F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left:0;text-align:left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A6500" w14:textId="77777777" w:rsidR="00E72F67" w:rsidRDefault="00E72F67" w:rsidP="00902CEC">
      <w:pPr>
        <w:spacing w:after="0" w:line="240" w:lineRule="auto"/>
      </w:pPr>
      <w:r>
        <w:separator/>
      </w:r>
    </w:p>
  </w:footnote>
  <w:footnote w:type="continuationSeparator" w:id="0">
    <w:p w14:paraId="68D62FDB" w14:textId="77777777" w:rsidR="00E72F67" w:rsidRDefault="00E72F67" w:rsidP="00902CEC">
      <w:pPr>
        <w:spacing w:after="0" w:line="240" w:lineRule="auto"/>
      </w:pPr>
      <w:r>
        <w:continuationSeparator/>
      </w:r>
    </w:p>
  </w:footnote>
  <w:footnote w:type="continuationNotice" w:id="1">
    <w:p w14:paraId="4976813A" w14:textId="77777777" w:rsidR="00E72F67" w:rsidRDefault="00E72F6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9"/>
    <w:multiLevelType w:val="hybridMultilevel"/>
    <w:tmpl w:val="71C4E08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3612A2"/>
    <w:multiLevelType w:val="hybridMultilevel"/>
    <w:tmpl w:val="7C962DFA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4" w15:restartNumberingAfterBreak="0">
    <w:nsid w:val="106E0546"/>
    <w:multiLevelType w:val="hybridMultilevel"/>
    <w:tmpl w:val="016AA8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063B7"/>
    <w:multiLevelType w:val="hybridMultilevel"/>
    <w:tmpl w:val="56847FA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C140E"/>
    <w:multiLevelType w:val="hybridMultilevel"/>
    <w:tmpl w:val="34027F10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2" w15:restartNumberingAfterBreak="0">
    <w:nsid w:val="321B6810"/>
    <w:multiLevelType w:val="hybridMultilevel"/>
    <w:tmpl w:val="DD4093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5169B"/>
    <w:multiLevelType w:val="hybridMultilevel"/>
    <w:tmpl w:val="DD42E9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9B20AE"/>
    <w:multiLevelType w:val="hybridMultilevel"/>
    <w:tmpl w:val="B470B82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6" w15:restartNumberingAfterBreak="0">
    <w:nsid w:val="3AE7654E"/>
    <w:multiLevelType w:val="hybridMultilevel"/>
    <w:tmpl w:val="6382DCF6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8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2" w15:restartNumberingAfterBreak="0">
    <w:nsid w:val="4CCA2DE0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540F1ADA"/>
    <w:multiLevelType w:val="hybridMultilevel"/>
    <w:tmpl w:val="81C28C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215859"/>
    <w:multiLevelType w:val="hybridMultilevel"/>
    <w:tmpl w:val="45D219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0" w15:restartNumberingAfterBreak="0">
    <w:nsid w:val="6CB93AD4"/>
    <w:multiLevelType w:val="hybridMultilevel"/>
    <w:tmpl w:val="4F225C4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2" w15:restartNumberingAfterBreak="0">
    <w:nsid w:val="78E110B7"/>
    <w:multiLevelType w:val="hybridMultilevel"/>
    <w:tmpl w:val="D7F8C8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5D3D43"/>
    <w:multiLevelType w:val="hybridMultilevel"/>
    <w:tmpl w:val="C6D0CD90"/>
    <w:lvl w:ilvl="0" w:tplc="041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5" w15:restartNumberingAfterBreak="0">
    <w:nsid w:val="79992A83"/>
    <w:multiLevelType w:val="hybridMultilevel"/>
    <w:tmpl w:val="432A34E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7BE307DC"/>
    <w:multiLevelType w:val="hybridMultilevel"/>
    <w:tmpl w:val="770EEDB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CA22DA8"/>
    <w:multiLevelType w:val="hybridMultilevel"/>
    <w:tmpl w:val="6E5C4D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4"/>
  </w:num>
  <w:num w:numId="3">
    <w:abstractNumId w:val="21"/>
  </w:num>
  <w:num w:numId="4">
    <w:abstractNumId w:val="29"/>
  </w:num>
  <w:num w:numId="5">
    <w:abstractNumId w:val="31"/>
  </w:num>
  <w:num w:numId="6">
    <w:abstractNumId w:val="33"/>
  </w:num>
  <w:num w:numId="7">
    <w:abstractNumId w:val="27"/>
  </w:num>
  <w:num w:numId="8">
    <w:abstractNumId w:val="25"/>
  </w:num>
  <w:num w:numId="9">
    <w:abstractNumId w:val="18"/>
  </w:num>
  <w:num w:numId="10">
    <w:abstractNumId w:val="17"/>
  </w:num>
  <w:num w:numId="11">
    <w:abstractNumId w:val="15"/>
  </w:num>
  <w:num w:numId="12">
    <w:abstractNumId w:val="11"/>
  </w:num>
  <w:num w:numId="13">
    <w:abstractNumId w:val="3"/>
  </w:num>
  <w:num w:numId="14">
    <w:abstractNumId w:val="19"/>
  </w:num>
  <w:num w:numId="15">
    <w:abstractNumId w:val="20"/>
  </w:num>
  <w:num w:numId="16">
    <w:abstractNumId w:val="8"/>
  </w:num>
  <w:num w:numId="17">
    <w:abstractNumId w:val="26"/>
  </w:num>
  <w:num w:numId="18">
    <w:abstractNumId w:val="10"/>
  </w:num>
  <w:num w:numId="19">
    <w:abstractNumId w:val="5"/>
  </w:num>
  <w:num w:numId="20">
    <w:abstractNumId w:val="1"/>
  </w:num>
  <w:num w:numId="21">
    <w:abstractNumId w:val="34"/>
  </w:num>
  <w:num w:numId="22">
    <w:abstractNumId w:val="22"/>
  </w:num>
  <w:num w:numId="23">
    <w:abstractNumId w:val="36"/>
  </w:num>
  <w:num w:numId="24">
    <w:abstractNumId w:val="9"/>
  </w:num>
  <w:num w:numId="25">
    <w:abstractNumId w:val="6"/>
  </w:num>
  <w:num w:numId="26">
    <w:abstractNumId w:val="14"/>
  </w:num>
  <w:num w:numId="27">
    <w:abstractNumId w:val="35"/>
  </w:num>
  <w:num w:numId="28">
    <w:abstractNumId w:val="0"/>
  </w:num>
  <w:num w:numId="29">
    <w:abstractNumId w:val="2"/>
  </w:num>
  <w:num w:numId="30">
    <w:abstractNumId w:val="16"/>
  </w:num>
  <w:num w:numId="31">
    <w:abstractNumId w:val="32"/>
  </w:num>
  <w:num w:numId="32">
    <w:abstractNumId w:val="37"/>
  </w:num>
  <w:num w:numId="33">
    <w:abstractNumId w:val="12"/>
  </w:num>
  <w:num w:numId="34">
    <w:abstractNumId w:val="30"/>
  </w:num>
  <w:num w:numId="35">
    <w:abstractNumId w:val="13"/>
  </w:num>
  <w:num w:numId="36">
    <w:abstractNumId w:val="23"/>
  </w:num>
  <w:num w:numId="37">
    <w:abstractNumId w:val="28"/>
  </w:num>
  <w:num w:numId="38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03DB"/>
    <w:rsid w:val="00035D35"/>
    <w:rsid w:val="00046C52"/>
    <w:rsid w:val="000627EB"/>
    <w:rsid w:val="0008386B"/>
    <w:rsid w:val="000843B0"/>
    <w:rsid w:val="00093F4F"/>
    <w:rsid w:val="000A21F3"/>
    <w:rsid w:val="000B163D"/>
    <w:rsid w:val="000C0357"/>
    <w:rsid w:val="000C0AC6"/>
    <w:rsid w:val="000C268E"/>
    <w:rsid w:val="000D2A3E"/>
    <w:rsid w:val="000D76CF"/>
    <w:rsid w:val="000E4065"/>
    <w:rsid w:val="000E6180"/>
    <w:rsid w:val="000E6E33"/>
    <w:rsid w:val="000F2D4F"/>
    <w:rsid w:val="000F74A5"/>
    <w:rsid w:val="00101894"/>
    <w:rsid w:val="00103466"/>
    <w:rsid w:val="001201F1"/>
    <w:rsid w:val="00123AF5"/>
    <w:rsid w:val="00125ECA"/>
    <w:rsid w:val="001416E3"/>
    <w:rsid w:val="00153C44"/>
    <w:rsid w:val="00155C2F"/>
    <w:rsid w:val="001562E2"/>
    <w:rsid w:val="001615E0"/>
    <w:rsid w:val="001644AC"/>
    <w:rsid w:val="0016665A"/>
    <w:rsid w:val="00172FEE"/>
    <w:rsid w:val="0017416A"/>
    <w:rsid w:val="001842A7"/>
    <w:rsid w:val="001908A5"/>
    <w:rsid w:val="001A3D2A"/>
    <w:rsid w:val="001A5B8A"/>
    <w:rsid w:val="001B2BCC"/>
    <w:rsid w:val="001C622A"/>
    <w:rsid w:val="001D0B7C"/>
    <w:rsid w:val="001D224C"/>
    <w:rsid w:val="001D259C"/>
    <w:rsid w:val="001E152F"/>
    <w:rsid w:val="001E1A96"/>
    <w:rsid w:val="001E5ACD"/>
    <w:rsid w:val="001E63BF"/>
    <w:rsid w:val="00217FCF"/>
    <w:rsid w:val="0022263B"/>
    <w:rsid w:val="00223CC0"/>
    <w:rsid w:val="00246773"/>
    <w:rsid w:val="002500D0"/>
    <w:rsid w:val="00263448"/>
    <w:rsid w:val="00263D02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40A2"/>
    <w:rsid w:val="00317813"/>
    <w:rsid w:val="003254AE"/>
    <w:rsid w:val="00333E08"/>
    <w:rsid w:val="00336168"/>
    <w:rsid w:val="003374FA"/>
    <w:rsid w:val="00342BA2"/>
    <w:rsid w:val="003454D5"/>
    <w:rsid w:val="0035105D"/>
    <w:rsid w:val="0035332F"/>
    <w:rsid w:val="00360581"/>
    <w:rsid w:val="00361ED2"/>
    <w:rsid w:val="00373641"/>
    <w:rsid w:val="003920B7"/>
    <w:rsid w:val="003975CE"/>
    <w:rsid w:val="003A0767"/>
    <w:rsid w:val="003A4A09"/>
    <w:rsid w:val="003A6021"/>
    <w:rsid w:val="003A703A"/>
    <w:rsid w:val="003B055F"/>
    <w:rsid w:val="003B3839"/>
    <w:rsid w:val="003B6FE5"/>
    <w:rsid w:val="003C2FD9"/>
    <w:rsid w:val="003C30A6"/>
    <w:rsid w:val="003D76BA"/>
    <w:rsid w:val="003E793D"/>
    <w:rsid w:val="003F1E21"/>
    <w:rsid w:val="003F3666"/>
    <w:rsid w:val="003F6B53"/>
    <w:rsid w:val="00401D97"/>
    <w:rsid w:val="00403A24"/>
    <w:rsid w:val="0040779C"/>
    <w:rsid w:val="00412292"/>
    <w:rsid w:val="00412E30"/>
    <w:rsid w:val="0041621B"/>
    <w:rsid w:val="00425EFA"/>
    <w:rsid w:val="004330C5"/>
    <w:rsid w:val="00440388"/>
    <w:rsid w:val="004410F7"/>
    <w:rsid w:val="00447E1A"/>
    <w:rsid w:val="004668C7"/>
    <w:rsid w:val="00466ACA"/>
    <w:rsid w:val="00467DA1"/>
    <w:rsid w:val="00472E03"/>
    <w:rsid w:val="0047308A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0785E"/>
    <w:rsid w:val="0051160F"/>
    <w:rsid w:val="00520AA4"/>
    <w:rsid w:val="0053385D"/>
    <w:rsid w:val="00543176"/>
    <w:rsid w:val="00546179"/>
    <w:rsid w:val="005464F6"/>
    <w:rsid w:val="005526EF"/>
    <w:rsid w:val="005555D1"/>
    <w:rsid w:val="00557C48"/>
    <w:rsid w:val="00560993"/>
    <w:rsid w:val="005637AA"/>
    <w:rsid w:val="005701B8"/>
    <w:rsid w:val="005705AB"/>
    <w:rsid w:val="005719AB"/>
    <w:rsid w:val="00572EC9"/>
    <w:rsid w:val="00576731"/>
    <w:rsid w:val="005801B7"/>
    <w:rsid w:val="00586FCE"/>
    <w:rsid w:val="0058738B"/>
    <w:rsid w:val="00591D9E"/>
    <w:rsid w:val="005B4E1A"/>
    <w:rsid w:val="005B575B"/>
    <w:rsid w:val="005C0C79"/>
    <w:rsid w:val="005C2538"/>
    <w:rsid w:val="005D1C88"/>
    <w:rsid w:val="005D430A"/>
    <w:rsid w:val="005D6240"/>
    <w:rsid w:val="005D787B"/>
    <w:rsid w:val="005E2926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A4"/>
    <w:rsid w:val="00687FB7"/>
    <w:rsid w:val="00691632"/>
    <w:rsid w:val="006943CD"/>
    <w:rsid w:val="0069770C"/>
    <w:rsid w:val="006A35F5"/>
    <w:rsid w:val="006A36CF"/>
    <w:rsid w:val="006B7B42"/>
    <w:rsid w:val="006B7B7A"/>
    <w:rsid w:val="006C1004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00972"/>
    <w:rsid w:val="0073144B"/>
    <w:rsid w:val="0074163F"/>
    <w:rsid w:val="00744931"/>
    <w:rsid w:val="00746B99"/>
    <w:rsid w:val="00747E79"/>
    <w:rsid w:val="0075104F"/>
    <w:rsid w:val="00754044"/>
    <w:rsid w:val="00754EAE"/>
    <w:rsid w:val="0076551C"/>
    <w:rsid w:val="00773689"/>
    <w:rsid w:val="0077384B"/>
    <w:rsid w:val="007818B3"/>
    <w:rsid w:val="00781D4C"/>
    <w:rsid w:val="00787434"/>
    <w:rsid w:val="007A318B"/>
    <w:rsid w:val="007B0280"/>
    <w:rsid w:val="007C000F"/>
    <w:rsid w:val="007C388D"/>
    <w:rsid w:val="007C77F5"/>
    <w:rsid w:val="007D3A1E"/>
    <w:rsid w:val="007E1221"/>
    <w:rsid w:val="007E35CA"/>
    <w:rsid w:val="007E4D1A"/>
    <w:rsid w:val="007F2064"/>
    <w:rsid w:val="007F6B7A"/>
    <w:rsid w:val="007F6D28"/>
    <w:rsid w:val="008022DF"/>
    <w:rsid w:val="00804A16"/>
    <w:rsid w:val="00804B94"/>
    <w:rsid w:val="00815499"/>
    <w:rsid w:val="00841611"/>
    <w:rsid w:val="00842DC8"/>
    <w:rsid w:val="00847351"/>
    <w:rsid w:val="008549AD"/>
    <w:rsid w:val="00864B29"/>
    <w:rsid w:val="008772EC"/>
    <w:rsid w:val="008864DB"/>
    <w:rsid w:val="00894E6A"/>
    <w:rsid w:val="008A4ED6"/>
    <w:rsid w:val="008B0F2F"/>
    <w:rsid w:val="008B60B7"/>
    <w:rsid w:val="008B7748"/>
    <w:rsid w:val="008C1E1A"/>
    <w:rsid w:val="008C37DA"/>
    <w:rsid w:val="008C5D1B"/>
    <w:rsid w:val="008E0A0F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61957"/>
    <w:rsid w:val="00982CE0"/>
    <w:rsid w:val="00985920"/>
    <w:rsid w:val="00985C8E"/>
    <w:rsid w:val="00994AEA"/>
    <w:rsid w:val="009A03A4"/>
    <w:rsid w:val="009A1F06"/>
    <w:rsid w:val="009B0045"/>
    <w:rsid w:val="009B58C4"/>
    <w:rsid w:val="009B6D6E"/>
    <w:rsid w:val="009C0F71"/>
    <w:rsid w:val="009C1731"/>
    <w:rsid w:val="009C6FDB"/>
    <w:rsid w:val="009C7915"/>
    <w:rsid w:val="009D5787"/>
    <w:rsid w:val="009E4421"/>
    <w:rsid w:val="009E4773"/>
    <w:rsid w:val="009F3463"/>
    <w:rsid w:val="009F4D0B"/>
    <w:rsid w:val="00A03C9E"/>
    <w:rsid w:val="00A23884"/>
    <w:rsid w:val="00A34164"/>
    <w:rsid w:val="00A35B8C"/>
    <w:rsid w:val="00A43263"/>
    <w:rsid w:val="00A527B9"/>
    <w:rsid w:val="00A54AE5"/>
    <w:rsid w:val="00A667C1"/>
    <w:rsid w:val="00A72095"/>
    <w:rsid w:val="00A73A05"/>
    <w:rsid w:val="00A83E42"/>
    <w:rsid w:val="00A92229"/>
    <w:rsid w:val="00AB2FB9"/>
    <w:rsid w:val="00AC6871"/>
    <w:rsid w:val="00AF0C9E"/>
    <w:rsid w:val="00AF220C"/>
    <w:rsid w:val="00AF44F8"/>
    <w:rsid w:val="00B0392C"/>
    <w:rsid w:val="00B04035"/>
    <w:rsid w:val="00B11094"/>
    <w:rsid w:val="00B2080A"/>
    <w:rsid w:val="00B27A2F"/>
    <w:rsid w:val="00B31DF6"/>
    <w:rsid w:val="00B400EF"/>
    <w:rsid w:val="00B500C4"/>
    <w:rsid w:val="00B66CF4"/>
    <w:rsid w:val="00B80C8B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607D"/>
    <w:rsid w:val="00BE7E8E"/>
    <w:rsid w:val="00C02AC7"/>
    <w:rsid w:val="00C11B9F"/>
    <w:rsid w:val="00C138CC"/>
    <w:rsid w:val="00C15034"/>
    <w:rsid w:val="00C33A01"/>
    <w:rsid w:val="00C46462"/>
    <w:rsid w:val="00C5156E"/>
    <w:rsid w:val="00C51FBA"/>
    <w:rsid w:val="00C6270E"/>
    <w:rsid w:val="00C70F10"/>
    <w:rsid w:val="00C722FA"/>
    <w:rsid w:val="00C82C9C"/>
    <w:rsid w:val="00C90082"/>
    <w:rsid w:val="00CA0305"/>
    <w:rsid w:val="00CA2A4C"/>
    <w:rsid w:val="00CA791E"/>
    <w:rsid w:val="00CB1E5C"/>
    <w:rsid w:val="00CB3190"/>
    <w:rsid w:val="00CC118A"/>
    <w:rsid w:val="00CD5B6F"/>
    <w:rsid w:val="00CF1121"/>
    <w:rsid w:val="00CF51DD"/>
    <w:rsid w:val="00D05A42"/>
    <w:rsid w:val="00D13373"/>
    <w:rsid w:val="00D144FD"/>
    <w:rsid w:val="00D15330"/>
    <w:rsid w:val="00D153B6"/>
    <w:rsid w:val="00D17138"/>
    <w:rsid w:val="00D24B85"/>
    <w:rsid w:val="00D2798C"/>
    <w:rsid w:val="00D34969"/>
    <w:rsid w:val="00D471C9"/>
    <w:rsid w:val="00D47E3C"/>
    <w:rsid w:val="00D50574"/>
    <w:rsid w:val="00D53237"/>
    <w:rsid w:val="00D605C3"/>
    <w:rsid w:val="00D85401"/>
    <w:rsid w:val="00DA045C"/>
    <w:rsid w:val="00DA27CF"/>
    <w:rsid w:val="00DA3472"/>
    <w:rsid w:val="00DA49F3"/>
    <w:rsid w:val="00DB3607"/>
    <w:rsid w:val="00DD0A11"/>
    <w:rsid w:val="00DD1DA2"/>
    <w:rsid w:val="00DD43B7"/>
    <w:rsid w:val="00DD4C98"/>
    <w:rsid w:val="00DD67FD"/>
    <w:rsid w:val="00DE0A47"/>
    <w:rsid w:val="00DE1960"/>
    <w:rsid w:val="00DE7C40"/>
    <w:rsid w:val="00DF4C6F"/>
    <w:rsid w:val="00E132FE"/>
    <w:rsid w:val="00E2056F"/>
    <w:rsid w:val="00E22207"/>
    <w:rsid w:val="00E27518"/>
    <w:rsid w:val="00E32F6A"/>
    <w:rsid w:val="00E3530F"/>
    <w:rsid w:val="00E41056"/>
    <w:rsid w:val="00E60FD6"/>
    <w:rsid w:val="00E66755"/>
    <w:rsid w:val="00E722C7"/>
    <w:rsid w:val="00E72F67"/>
    <w:rsid w:val="00E75DC8"/>
    <w:rsid w:val="00E76141"/>
    <w:rsid w:val="00E778A5"/>
    <w:rsid w:val="00E80168"/>
    <w:rsid w:val="00E803DD"/>
    <w:rsid w:val="00E82787"/>
    <w:rsid w:val="00E834ED"/>
    <w:rsid w:val="00E83B2A"/>
    <w:rsid w:val="00E85B5C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E63E6"/>
    <w:rsid w:val="00EF06C7"/>
    <w:rsid w:val="00EF2B41"/>
    <w:rsid w:val="00EF39CD"/>
    <w:rsid w:val="00F10077"/>
    <w:rsid w:val="00F1603E"/>
    <w:rsid w:val="00F210F0"/>
    <w:rsid w:val="00F220F8"/>
    <w:rsid w:val="00F23150"/>
    <w:rsid w:val="00F345D5"/>
    <w:rsid w:val="00F40475"/>
    <w:rsid w:val="00F431CB"/>
    <w:rsid w:val="00F50494"/>
    <w:rsid w:val="00F56108"/>
    <w:rsid w:val="00F600AD"/>
    <w:rsid w:val="00F71085"/>
    <w:rsid w:val="00F759B2"/>
    <w:rsid w:val="00F75F93"/>
    <w:rsid w:val="00F85DAA"/>
    <w:rsid w:val="00F90138"/>
    <w:rsid w:val="00F946B6"/>
    <w:rsid w:val="00FB11ED"/>
    <w:rsid w:val="00FC1D8F"/>
    <w:rsid w:val="00FC331B"/>
    <w:rsid w:val="00FC3557"/>
    <w:rsid w:val="00FC4F04"/>
    <w:rsid w:val="00FC5941"/>
    <w:rsid w:val="00FC722A"/>
    <w:rsid w:val="00FD1474"/>
    <w:rsid w:val="00FE429E"/>
    <w:rsid w:val="00FE483F"/>
    <w:rsid w:val="00FF5765"/>
    <w:rsid w:val="00FF7C99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73641"/>
    <w:pPr>
      <w:spacing w:before="120" w:after="280"/>
      <w:jc w:val="both"/>
    </w:pPr>
    <w:rPr>
      <w:rFonts w:asciiTheme="majorHAnsi" w:hAnsiTheme="majorHAnsi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eastAsiaTheme="majorEastAsia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eastAsiaTheme="majorEastAsia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eastAsiaTheme="majorEastAsia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eastAsiaTheme="majorEastAsia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eastAsiaTheme="majorEastAsia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after="0"/>
      <w:ind w:left="220"/>
    </w:pPr>
    <w:rPr>
      <w:rFonts w:ascii="Times New Roman" w:hAnsi="Times New Roman" w:cs="Times New Roman"/>
      <w:noProof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rsid w:val="008B6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034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03466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y2iqfc">
    <w:name w:val="y2iqfc"/>
    <w:basedOn w:val="Carpredefinitoparagrafo"/>
    <w:rsid w:val="001034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6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54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7</TotalTime>
  <Pages>8</Pages>
  <Words>1036</Words>
  <Characters>5907</Characters>
  <Application>Microsoft Office Word</Application>
  <DocSecurity>0</DocSecurity>
  <Lines>49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6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massimo mazzetti</cp:lastModifiedBy>
  <cp:revision>243</cp:revision>
  <cp:lastPrinted>2021-06-30T06:45:00Z</cp:lastPrinted>
  <dcterms:created xsi:type="dcterms:W3CDTF">2021-02-16T04:46:00Z</dcterms:created>
  <dcterms:modified xsi:type="dcterms:W3CDTF">2021-07-01T11:43:00Z</dcterms:modified>
</cp:coreProperties>
</file>